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67D74" w14:textId="77777777" w:rsidR="00DC400D" w:rsidRPr="00B606FA" w:rsidRDefault="00DC400D" w:rsidP="00DC400D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bookmarkStart w:id="0" w:name="_GoBack"/>
      <w:bookmarkEnd w:id="0"/>
      <w:r w:rsidRPr="00B606FA">
        <w:rPr>
          <w:rFonts w:asciiTheme="majorBidi" w:hAnsiTheme="majorBidi" w:cstheme="majorBidi"/>
          <w:b/>
          <w:bCs/>
          <w:sz w:val="44"/>
          <w:szCs w:val="44"/>
        </w:rPr>
        <w:t>Supplementary data</w:t>
      </w:r>
    </w:p>
    <w:p w14:paraId="0D924288" w14:textId="77777777" w:rsidR="00B606FA" w:rsidRPr="0001552B" w:rsidRDefault="00B606FA" w:rsidP="00B606FA">
      <w:pPr>
        <w:widowControl w:val="0"/>
        <w:spacing w:after="120"/>
        <w:jc w:val="center"/>
        <w:rPr>
          <w:rFonts w:ascii="Cambria" w:eastAsia="Calibri" w:hAnsi="Cambria"/>
          <w:b/>
          <w:bCs/>
          <w:iCs/>
          <w:sz w:val="32"/>
          <w:szCs w:val="32"/>
          <w:lang w:bidi="fa-IR"/>
        </w:rPr>
      </w:pPr>
      <w:r w:rsidRPr="0001552B">
        <w:rPr>
          <w:rFonts w:ascii="Cambria" w:eastAsia="Calibri" w:hAnsi="Cambria"/>
          <w:b/>
          <w:bCs/>
          <w:iCs/>
          <w:sz w:val="32"/>
          <w:szCs w:val="32"/>
          <w:lang w:bidi="fa-IR"/>
        </w:rPr>
        <w:t>The drug delivery appraisal of Cu and Ni decorated B</w:t>
      </w:r>
      <w:r w:rsidRPr="0001552B">
        <w:rPr>
          <w:rFonts w:ascii="Cambria" w:eastAsia="Calibri" w:hAnsi="Cambria"/>
          <w:b/>
          <w:bCs/>
          <w:iCs/>
          <w:sz w:val="32"/>
          <w:szCs w:val="32"/>
          <w:vertAlign w:val="subscript"/>
          <w:lang w:bidi="fa-IR"/>
        </w:rPr>
        <w:t>12</w:t>
      </w:r>
      <w:r w:rsidRPr="0001552B">
        <w:rPr>
          <w:rFonts w:ascii="Cambria" w:eastAsia="Calibri" w:hAnsi="Cambria"/>
          <w:b/>
          <w:bCs/>
          <w:iCs/>
          <w:sz w:val="32"/>
          <w:szCs w:val="32"/>
          <w:lang w:bidi="fa-IR"/>
        </w:rPr>
        <w:t>N</w:t>
      </w:r>
      <w:r w:rsidRPr="0001552B">
        <w:rPr>
          <w:rFonts w:ascii="Cambria" w:eastAsia="Calibri" w:hAnsi="Cambria"/>
          <w:b/>
          <w:bCs/>
          <w:iCs/>
          <w:sz w:val="32"/>
          <w:szCs w:val="32"/>
          <w:vertAlign w:val="subscript"/>
          <w:lang w:bidi="fa-IR"/>
        </w:rPr>
        <w:t>12</w:t>
      </w:r>
      <w:r w:rsidRPr="0001552B">
        <w:rPr>
          <w:rFonts w:ascii="Cambria" w:eastAsia="Calibri" w:hAnsi="Cambria"/>
          <w:b/>
          <w:bCs/>
          <w:iCs/>
          <w:sz w:val="32"/>
          <w:szCs w:val="32"/>
          <w:lang w:bidi="fa-IR"/>
        </w:rPr>
        <w:t xml:space="preserve"> nanocage for an 8-hydroxyquinoline drug: A DFT and TD-DFT computational study</w:t>
      </w:r>
    </w:p>
    <w:p w14:paraId="3F0F055E" w14:textId="5E118B57" w:rsidR="00B606FA" w:rsidRPr="00B606FA" w:rsidRDefault="00B606FA" w:rsidP="00B606FA">
      <w:pPr>
        <w:widowControl w:val="0"/>
        <w:spacing w:after="120"/>
        <w:jc w:val="center"/>
        <w:rPr>
          <w:rFonts w:asciiTheme="majorBidi" w:eastAsia="Times New Roman" w:hAnsiTheme="majorBidi" w:cstheme="majorBidi"/>
          <w:iCs/>
          <w:sz w:val="28"/>
          <w:szCs w:val="28"/>
        </w:rPr>
      </w:pPr>
      <w:r w:rsidRPr="00B606FA">
        <w:rPr>
          <w:rFonts w:asciiTheme="majorBidi" w:eastAsia="Times New Roman" w:hAnsiTheme="majorBidi" w:cstheme="majorBidi"/>
          <w:iCs/>
          <w:sz w:val="28"/>
          <w:szCs w:val="28"/>
        </w:rPr>
        <w:t>Hourinaz Darougari, Mahdi Rezaei-Sameti*</w:t>
      </w:r>
    </w:p>
    <w:p w14:paraId="3E4DB633" w14:textId="50C0C879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</w:rPr>
      </w:pPr>
      <w:r w:rsidRPr="00B606FA">
        <w:rPr>
          <w:rFonts w:asciiTheme="majorBidi" w:eastAsia="AdvMYR4" w:hAnsiTheme="majorBidi" w:cstheme="majorBidi"/>
          <w:i/>
          <w:iCs/>
        </w:rPr>
        <w:t>Department of Applied Chemistry, Faculty of Science, Malayer University, Malayer, 65174, Iran</w:t>
      </w:r>
    </w:p>
    <w:p w14:paraId="0ED7B987" w14:textId="04F53548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4E09B856" w14:textId="65F1A963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02FC1542" w14:textId="1BC833BC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6A7573F6" w14:textId="36EE8BD8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7877B163" w14:textId="22DD0D97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155F1F9E" w14:textId="7D4CA7FE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00D5B2F0" w14:textId="213E57D0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6FBB89FF" w14:textId="08A9F343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7AE617B2" w14:textId="6827F701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603BDE91" w14:textId="73D64E85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7F8F2917" w14:textId="32286366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527A0643" w14:textId="2E4F19BF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2B9B9353" w14:textId="0A6F8FF4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74F22AFA" w14:textId="0967A086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6785F724" w14:textId="1966FE57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1F38166A" w14:textId="45C0ACEF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0BB73128" w14:textId="0DE58754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3985530B" w14:textId="4ACFA94F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1B9F0D26" w14:textId="3FC82F4A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7DCB0478" w14:textId="70776095" w:rsid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lang w:bidi="fa-IR"/>
        </w:rPr>
      </w:pPr>
    </w:p>
    <w:p w14:paraId="2EC13109" w14:textId="77777777" w:rsidR="00B606FA" w:rsidRPr="00B606FA" w:rsidRDefault="00B606FA" w:rsidP="00B606FA">
      <w:pPr>
        <w:widowControl w:val="0"/>
        <w:spacing w:after="120"/>
        <w:jc w:val="center"/>
        <w:rPr>
          <w:rFonts w:asciiTheme="majorBidi" w:eastAsia="AdvMYR4" w:hAnsiTheme="majorBidi" w:cstheme="majorBidi"/>
          <w:i/>
          <w:iCs/>
          <w:rtl/>
          <w:lang w:bidi="fa-IR"/>
        </w:rPr>
      </w:pPr>
    </w:p>
    <w:p w14:paraId="2361DC2A" w14:textId="77777777" w:rsidR="004B5AE5" w:rsidRDefault="004B5AE5" w:rsidP="008349CE">
      <w:pPr>
        <w:spacing w:after="160" w:line="259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37"/>
        <w:gridCol w:w="123"/>
        <w:gridCol w:w="3927"/>
        <w:gridCol w:w="33"/>
      </w:tblGrid>
      <w:tr w:rsidR="004B5AE5" w:rsidRPr="000E2C47" w14:paraId="2C8FAE98" w14:textId="77777777" w:rsidTr="004B5AE5">
        <w:trPr>
          <w:trHeight w:val="1997"/>
          <w:jc w:val="center"/>
        </w:trPr>
        <w:tc>
          <w:tcPr>
            <w:tcW w:w="3960" w:type="dxa"/>
            <w:gridSpan w:val="2"/>
          </w:tcPr>
          <w:p w14:paraId="7C480CF9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both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lastRenderedPageBreak/>
              <w:drawing>
                <wp:inline distT="0" distB="0" distL="0" distR="0" wp14:anchorId="33AADD93" wp14:editId="3D032512">
                  <wp:extent cx="2084750" cy="1386598"/>
                  <wp:effectExtent l="0" t="0" r="0" b="4445"/>
                  <wp:docPr id="231" name="Picture 231" descr="F:\final opted\AD\AD-b\AD-B\AD-b--BOND-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F:\final opted\AD\AD-b\AD-B\AD-b--BOND-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2367" cy="13916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0" w:type="dxa"/>
            <w:gridSpan w:val="2"/>
          </w:tcPr>
          <w:p w14:paraId="7326A4DD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both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3CB2071F" wp14:editId="14C7F31A">
                  <wp:extent cx="2045105" cy="1328057"/>
                  <wp:effectExtent l="0" t="0" r="0" b="5715"/>
                  <wp:docPr id="232" name="Picture 232" descr="F:\final opted\AD\AD-b\AD-B\AD-b--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F:\final opted\AD\AD-b\AD-B\AD-b--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8781" cy="13369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0E2C47" w14:paraId="343A7F64" w14:textId="77777777" w:rsidTr="004B5AE5">
        <w:trPr>
          <w:jc w:val="center"/>
        </w:trPr>
        <w:tc>
          <w:tcPr>
            <w:tcW w:w="3960" w:type="dxa"/>
            <w:gridSpan w:val="2"/>
            <w:shd w:val="clear" w:color="auto" w:fill="00B0F0"/>
          </w:tcPr>
          <w:p w14:paraId="1F29BDE2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</w:rPr>
              <w:t>A-b</w:t>
            </w:r>
          </w:p>
        </w:tc>
        <w:tc>
          <w:tcPr>
            <w:tcW w:w="3960" w:type="dxa"/>
            <w:gridSpan w:val="2"/>
            <w:shd w:val="clear" w:color="auto" w:fill="00B0F0"/>
          </w:tcPr>
          <w:p w14:paraId="1F665794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</w:rPr>
              <w:t>A-a</w:t>
            </w:r>
          </w:p>
        </w:tc>
      </w:tr>
      <w:tr w:rsidR="004B5AE5" w:rsidRPr="000E2C47" w14:paraId="66014153" w14:textId="77777777" w:rsidTr="004B5AE5">
        <w:trPr>
          <w:trHeight w:val="1979"/>
          <w:jc w:val="center"/>
        </w:trPr>
        <w:tc>
          <w:tcPr>
            <w:tcW w:w="3960" w:type="dxa"/>
            <w:gridSpan w:val="2"/>
          </w:tcPr>
          <w:p w14:paraId="4335E2C4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>
              <w:object w:dxaOrig="8700" w:dyaOrig="6525" w14:anchorId="55C5E0D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8.25pt;height:117.75pt" o:ole="">
                  <v:imagedata r:id="rId10" o:title=""/>
                </v:shape>
                <o:OLEObject Type="Embed" ProgID="PBrush" ShapeID="_x0000_i1025" DrawAspect="Content" ObjectID="_1721515395" r:id="rId11"/>
              </w:object>
            </w:r>
          </w:p>
        </w:tc>
        <w:tc>
          <w:tcPr>
            <w:tcW w:w="3960" w:type="dxa"/>
            <w:gridSpan w:val="2"/>
          </w:tcPr>
          <w:p w14:paraId="05493EF7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>
              <w:object w:dxaOrig="9795" w:dyaOrig="7275" w14:anchorId="234EB0DB">
                <v:shape id="_x0000_i1026" type="#_x0000_t75" style="width:156pt;height:115.5pt" o:ole="">
                  <v:imagedata r:id="rId12" o:title=""/>
                </v:shape>
                <o:OLEObject Type="Embed" ProgID="PBrush" ShapeID="_x0000_i1026" DrawAspect="Content" ObjectID="_1721515396" r:id="rId13"/>
              </w:object>
            </w:r>
          </w:p>
        </w:tc>
      </w:tr>
      <w:tr w:rsidR="004B5AE5" w:rsidRPr="000E2C47" w14:paraId="701910C9" w14:textId="77777777" w:rsidTr="004B5AE5">
        <w:trPr>
          <w:jc w:val="center"/>
        </w:trPr>
        <w:tc>
          <w:tcPr>
            <w:tcW w:w="3960" w:type="dxa"/>
            <w:gridSpan w:val="2"/>
            <w:shd w:val="clear" w:color="auto" w:fill="00B0F0"/>
          </w:tcPr>
          <w:p w14:paraId="593404D0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</w:rPr>
              <w:t>A-d</w:t>
            </w:r>
          </w:p>
        </w:tc>
        <w:tc>
          <w:tcPr>
            <w:tcW w:w="3960" w:type="dxa"/>
            <w:gridSpan w:val="2"/>
            <w:shd w:val="clear" w:color="auto" w:fill="00B0F0"/>
          </w:tcPr>
          <w:p w14:paraId="3BA97C79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</w:rPr>
              <w:t>A-</w:t>
            </w:r>
            <w:r>
              <w:rPr>
                <w:b/>
                <w:bCs/>
              </w:rPr>
              <w:t>c</w:t>
            </w:r>
          </w:p>
        </w:tc>
      </w:tr>
      <w:tr w:rsidR="004B5AE5" w:rsidRPr="000E2C47" w14:paraId="1DB11AA9" w14:textId="77777777" w:rsidTr="004B5AE5">
        <w:trPr>
          <w:gridAfter w:val="1"/>
          <w:wAfter w:w="33" w:type="dxa"/>
          <w:trHeight w:val="1160"/>
          <w:jc w:val="center"/>
        </w:trPr>
        <w:tc>
          <w:tcPr>
            <w:tcW w:w="3837" w:type="dxa"/>
          </w:tcPr>
          <w:p w14:paraId="0CA5DF44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1CE38FDC" wp14:editId="6112BDA4">
                  <wp:extent cx="1835892" cy="1083310"/>
                  <wp:effectExtent l="0" t="0" r="0" b="2540"/>
                  <wp:docPr id="243" name="Picture 243" descr="F:\final opted\BD\BD-b\BD-b\BD-B- bond-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F:\final opted\BD\BD-b\BD-b\BD-B- bond-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6817" cy="10897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0" w:type="dxa"/>
            <w:gridSpan w:val="2"/>
          </w:tcPr>
          <w:p w14:paraId="5272EB13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27022ACD" wp14:editId="1930B55E">
                  <wp:extent cx="1814380" cy="1083366"/>
                  <wp:effectExtent l="0" t="0" r="0" b="2540"/>
                  <wp:docPr id="235" name="Picture 235" descr="F:\final opted\BD\BD-a\BD-a\BD-A-BOND-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" descr="F:\final opted\BD\BD-a\BD-a\BD-A-BOND-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5784" cy="1096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0E2C47" w14:paraId="50924C71" w14:textId="77777777" w:rsidTr="004B5AE5">
        <w:trPr>
          <w:gridAfter w:val="1"/>
          <w:wAfter w:w="33" w:type="dxa"/>
          <w:jc w:val="center"/>
        </w:trPr>
        <w:tc>
          <w:tcPr>
            <w:tcW w:w="3837" w:type="dxa"/>
            <w:shd w:val="clear" w:color="auto" w:fill="00B0F0"/>
          </w:tcPr>
          <w:p w14:paraId="2E58884F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</w:rPr>
              <w:t>B-b</w:t>
            </w:r>
          </w:p>
        </w:tc>
        <w:tc>
          <w:tcPr>
            <w:tcW w:w="4050" w:type="dxa"/>
            <w:gridSpan w:val="2"/>
            <w:shd w:val="clear" w:color="auto" w:fill="00B0F0"/>
          </w:tcPr>
          <w:p w14:paraId="1571FA0C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</w:rPr>
              <w:t>B-a</w:t>
            </w:r>
          </w:p>
        </w:tc>
      </w:tr>
      <w:tr w:rsidR="004B5AE5" w:rsidRPr="000E2C47" w14:paraId="46E3762E" w14:textId="77777777" w:rsidTr="004B5AE5">
        <w:trPr>
          <w:gridAfter w:val="1"/>
          <w:wAfter w:w="33" w:type="dxa"/>
          <w:trHeight w:val="1106"/>
          <w:jc w:val="center"/>
        </w:trPr>
        <w:tc>
          <w:tcPr>
            <w:tcW w:w="3837" w:type="dxa"/>
          </w:tcPr>
          <w:p w14:paraId="178B59BA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7CAAA824" wp14:editId="3A017AD8">
                  <wp:extent cx="1731396" cy="1127117"/>
                  <wp:effectExtent l="0" t="0" r="2540" b="0"/>
                  <wp:docPr id="242" name="Picture 242" descr="F:\final opted\BD\BD-d\BD-d\BD-d-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 descr="F:\final opted\BD\BD-d\BD-d\BD-d-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2965" cy="1134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0" w:type="dxa"/>
            <w:gridSpan w:val="2"/>
          </w:tcPr>
          <w:p w14:paraId="57FE03C5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65D27D6B" wp14:editId="5722609D">
                  <wp:extent cx="2053010" cy="1135169"/>
                  <wp:effectExtent l="0" t="0" r="4445" b="8255"/>
                  <wp:docPr id="239" name="Picture 239" descr="F:\final opted\BD\BD-c\BD-c\BD-C-bond-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F:\final opted\BD\BD-c\BD-c\BD-C-bond-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2090" cy="1145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0E2C47" w14:paraId="5AF2DB06" w14:textId="77777777" w:rsidTr="004B5AE5">
        <w:trPr>
          <w:gridAfter w:val="1"/>
          <w:wAfter w:w="33" w:type="dxa"/>
          <w:jc w:val="center"/>
        </w:trPr>
        <w:tc>
          <w:tcPr>
            <w:tcW w:w="3837" w:type="dxa"/>
            <w:shd w:val="clear" w:color="auto" w:fill="00B0F0"/>
          </w:tcPr>
          <w:p w14:paraId="1F39A5D8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</w:rPr>
              <w:t>B-d</w:t>
            </w:r>
          </w:p>
        </w:tc>
        <w:tc>
          <w:tcPr>
            <w:tcW w:w="4050" w:type="dxa"/>
            <w:gridSpan w:val="2"/>
            <w:shd w:val="clear" w:color="auto" w:fill="00B0F0"/>
          </w:tcPr>
          <w:p w14:paraId="019C0EDD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  <w:lang w:bidi="fa-IR"/>
              </w:rPr>
            </w:pPr>
            <w:r w:rsidRPr="000E2C47">
              <w:rPr>
                <w:b/>
                <w:bCs/>
              </w:rPr>
              <w:t>B-</w:t>
            </w:r>
            <w:r>
              <w:rPr>
                <w:b/>
                <w:bCs/>
              </w:rPr>
              <w:t>c</w:t>
            </w:r>
          </w:p>
        </w:tc>
      </w:tr>
    </w:tbl>
    <w:p w14:paraId="31C94B80" w14:textId="77777777" w:rsidR="00D33FC4" w:rsidRDefault="00D33FC4" w:rsidP="008C1E2E">
      <w:pPr>
        <w:rPr>
          <w:rFonts w:ascii="Times New Roman" w:hAnsi="Times New Roman" w:cs="Times New Roman"/>
          <w:sz w:val="20"/>
          <w:szCs w:val="20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2"/>
        <w:gridCol w:w="4050"/>
      </w:tblGrid>
      <w:tr w:rsidR="004B5AE5" w:rsidRPr="005F0224" w14:paraId="3F093E71" w14:textId="77777777" w:rsidTr="004B5AE5">
        <w:trPr>
          <w:jc w:val="center"/>
        </w:trPr>
        <w:tc>
          <w:tcPr>
            <w:tcW w:w="3752" w:type="dxa"/>
          </w:tcPr>
          <w:p w14:paraId="12623609" w14:textId="77777777" w:rsidR="004B5AE5" w:rsidRPr="005F0224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vertAlign w:val="superscript"/>
                <w:rtl/>
              </w:rPr>
            </w:pPr>
            <w:r w:rsidRPr="005F0224">
              <w:rPr>
                <w:b/>
                <w:bCs/>
                <w:noProof/>
                <w:vertAlign w:val="superscript"/>
                <w:rtl/>
              </w:rPr>
              <w:drawing>
                <wp:inline distT="0" distB="0" distL="0" distR="0" wp14:anchorId="5CE152B5" wp14:editId="4B2EC444">
                  <wp:extent cx="2060548" cy="1280295"/>
                  <wp:effectExtent l="0" t="0" r="0" b="0"/>
                  <wp:docPr id="247" name="Picture 247" descr="F:\final opted\CD\CD-b\CD-b\CD-B-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F:\final opted\CD\CD-b\CD-b\CD-B-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1759" cy="1287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0" w:type="dxa"/>
          </w:tcPr>
          <w:p w14:paraId="5CBFA426" w14:textId="77777777" w:rsidR="004B5AE5" w:rsidRPr="005F0224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vertAlign w:val="superscript"/>
                <w:rtl/>
              </w:rPr>
            </w:pPr>
            <w:r w:rsidRPr="005F0224">
              <w:rPr>
                <w:b/>
                <w:bCs/>
                <w:noProof/>
                <w:vertAlign w:val="superscript"/>
                <w:rtl/>
              </w:rPr>
              <w:drawing>
                <wp:inline distT="0" distB="0" distL="0" distR="0" wp14:anchorId="5C2C4EBA" wp14:editId="2AD5103C">
                  <wp:extent cx="2032985" cy="1326182"/>
                  <wp:effectExtent l="0" t="0" r="5715" b="7620"/>
                  <wp:docPr id="245" name="Picture 245" descr="F:\final opted\CD\CD-a\CD-a\CD-A-F-jp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F:\final opted\CD\CD-a\CD-a\CD-A-F-jp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15" cy="1335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5F0224" w14:paraId="4E978529" w14:textId="77777777" w:rsidTr="004B5AE5">
        <w:trPr>
          <w:jc w:val="center"/>
        </w:trPr>
        <w:tc>
          <w:tcPr>
            <w:tcW w:w="3752" w:type="dxa"/>
            <w:shd w:val="clear" w:color="auto" w:fill="00B0F0"/>
          </w:tcPr>
          <w:p w14:paraId="60AD3975" w14:textId="77777777" w:rsidR="004B5AE5" w:rsidRPr="00C43131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C43131">
              <w:rPr>
                <w:b/>
                <w:bCs/>
              </w:rPr>
              <w:lastRenderedPageBreak/>
              <w:t>C-b</w:t>
            </w:r>
          </w:p>
        </w:tc>
        <w:tc>
          <w:tcPr>
            <w:tcW w:w="4050" w:type="dxa"/>
            <w:shd w:val="clear" w:color="auto" w:fill="00B0F0"/>
          </w:tcPr>
          <w:p w14:paraId="7082377C" w14:textId="77777777" w:rsidR="004B5AE5" w:rsidRPr="00C43131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C43131">
              <w:rPr>
                <w:b/>
                <w:bCs/>
              </w:rPr>
              <w:t>C-a</w:t>
            </w:r>
          </w:p>
        </w:tc>
      </w:tr>
      <w:tr w:rsidR="004B5AE5" w:rsidRPr="005F0224" w14:paraId="32BD18BC" w14:textId="77777777" w:rsidTr="004B5AE5">
        <w:trPr>
          <w:jc w:val="center"/>
        </w:trPr>
        <w:tc>
          <w:tcPr>
            <w:tcW w:w="3752" w:type="dxa"/>
          </w:tcPr>
          <w:p w14:paraId="25DC4C24" w14:textId="77777777" w:rsidR="004B5AE5" w:rsidRPr="005F0224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vertAlign w:val="superscript"/>
                <w:rtl/>
              </w:rPr>
            </w:pPr>
            <w:r w:rsidRPr="005F0224">
              <w:rPr>
                <w:b/>
                <w:bCs/>
                <w:noProof/>
                <w:vertAlign w:val="superscript"/>
                <w:rtl/>
              </w:rPr>
              <w:drawing>
                <wp:inline distT="0" distB="0" distL="0" distR="0" wp14:anchorId="4ADC9F65" wp14:editId="0CDBB81E">
                  <wp:extent cx="1690032" cy="1278718"/>
                  <wp:effectExtent l="0" t="0" r="5715" b="0"/>
                  <wp:docPr id="250" name="Picture 250" descr="F:\final opted\CD\CD-d\CD-d\CD-D-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F:\final opted\CD\CD-d\CD-d\CD-D-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7246" cy="1291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0" w:type="dxa"/>
          </w:tcPr>
          <w:p w14:paraId="0F61B72E" w14:textId="77777777" w:rsidR="004B5AE5" w:rsidRPr="005F0224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vertAlign w:val="superscript"/>
                <w:rtl/>
              </w:rPr>
            </w:pPr>
            <w:r w:rsidRPr="005F0224">
              <w:rPr>
                <w:b/>
                <w:bCs/>
                <w:noProof/>
                <w:vertAlign w:val="superscript"/>
                <w:rtl/>
              </w:rPr>
              <w:drawing>
                <wp:inline distT="0" distB="0" distL="0" distR="0" wp14:anchorId="643302E1" wp14:editId="1402637C">
                  <wp:extent cx="2009233" cy="1252196"/>
                  <wp:effectExtent l="0" t="0" r="0" b="5715"/>
                  <wp:docPr id="237" name="Picture 237" descr="F:\final opted\CD\CD-c\CD-c\CD-C-f-jp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F:\final opted\CD\CD-c\CD-c\CD-C-f-jp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9550" cy="12648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5F0224" w14:paraId="0F7B4A8C" w14:textId="77777777" w:rsidTr="004B5AE5">
        <w:trPr>
          <w:jc w:val="center"/>
        </w:trPr>
        <w:tc>
          <w:tcPr>
            <w:tcW w:w="3752" w:type="dxa"/>
            <w:shd w:val="clear" w:color="auto" w:fill="00B0F0"/>
          </w:tcPr>
          <w:p w14:paraId="1B6AA08B" w14:textId="77777777" w:rsidR="004B5AE5" w:rsidRPr="00C43131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C43131">
              <w:rPr>
                <w:b/>
                <w:bCs/>
              </w:rPr>
              <w:t>C-d</w:t>
            </w:r>
          </w:p>
        </w:tc>
        <w:tc>
          <w:tcPr>
            <w:tcW w:w="4050" w:type="dxa"/>
            <w:shd w:val="clear" w:color="auto" w:fill="00B0F0"/>
          </w:tcPr>
          <w:p w14:paraId="649DA978" w14:textId="77777777" w:rsidR="004B5AE5" w:rsidRPr="00C43131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C43131">
              <w:rPr>
                <w:b/>
                <w:bCs/>
              </w:rPr>
              <w:t>C-</w:t>
            </w:r>
            <w:r>
              <w:rPr>
                <w:b/>
                <w:bCs/>
              </w:rPr>
              <w:t>c</w:t>
            </w:r>
          </w:p>
        </w:tc>
      </w:tr>
    </w:tbl>
    <w:p w14:paraId="07E78A32" w14:textId="14E58723" w:rsidR="005D19F7" w:rsidRDefault="005D19F7" w:rsidP="001B4332">
      <w:pPr>
        <w:spacing w:after="160" w:line="259" w:lineRule="auto"/>
        <w:ind w:firstLine="142"/>
        <w:jc w:val="center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Fig</w:t>
      </w:r>
      <w:r w:rsidR="00B606FA">
        <w:rPr>
          <w:rFonts w:asciiTheme="majorBidi" w:eastAsia="Times New Roman" w:hAnsiTheme="majorBidi" w:cstheme="majorBidi"/>
          <w:b/>
          <w:bCs/>
          <w:sz w:val="24"/>
          <w:szCs w:val="24"/>
        </w:rPr>
        <w:t>ure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1E52E6">
        <w:rPr>
          <w:rFonts w:asciiTheme="majorBidi" w:eastAsia="Times New Roman" w:hAnsiTheme="majorBidi" w:cstheme="majorBidi"/>
          <w:b/>
          <w:bCs/>
          <w:sz w:val="24"/>
          <w:szCs w:val="24"/>
        </w:rPr>
        <w:t>S1</w:t>
      </w:r>
      <w:r w:rsidR="00B606FA">
        <w:rPr>
          <w:rFonts w:asciiTheme="majorBidi" w:eastAsia="Times New Roman" w:hAnsiTheme="majorBidi" w:cstheme="majorBidi"/>
          <w:b/>
          <w:bCs/>
          <w:sz w:val="24"/>
          <w:szCs w:val="24"/>
        </w:rPr>
        <w:t>.</w:t>
      </w:r>
      <w:r w:rsidR="001E52E6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1E52E6" w:rsidRPr="001E52E6">
        <w:rPr>
          <w:rFonts w:asciiTheme="majorBidi" w:eastAsia="Times New Roman" w:hAnsiTheme="majorBidi" w:cstheme="majorBidi"/>
          <w:sz w:val="24"/>
          <w:szCs w:val="24"/>
        </w:rPr>
        <w:t>Optimized</w:t>
      </w:r>
      <w:r w:rsidRPr="005D19F7">
        <w:rPr>
          <w:rFonts w:asciiTheme="majorBidi" w:eastAsia="Times New Roman" w:hAnsiTheme="majorBidi" w:cstheme="majorBidi"/>
          <w:sz w:val="24"/>
          <w:szCs w:val="24"/>
        </w:rPr>
        <w:t xml:space="preserve"> structures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Pr="002E7EC0">
        <w:rPr>
          <w:rFonts w:asciiTheme="majorBidi" w:eastAsia="Times New Roman" w:hAnsiTheme="majorBidi" w:cstheme="majorBidi"/>
          <w:sz w:val="24"/>
          <w:szCs w:val="24"/>
        </w:rPr>
        <w:t xml:space="preserve">of </w:t>
      </w:r>
      <w:r>
        <w:rPr>
          <w:rFonts w:asciiTheme="majorBidi" w:eastAsia="Times New Roman" w:hAnsiTheme="majorBidi" w:cstheme="majorBidi"/>
          <w:sz w:val="24"/>
          <w:szCs w:val="24"/>
        </w:rPr>
        <w:t>8-HQ</w:t>
      </w:r>
      <w:r w:rsidRPr="002E7EC0">
        <w:rPr>
          <w:rFonts w:asciiTheme="majorBidi" w:eastAsia="Times New Roman" w:hAnsiTheme="majorBidi" w:cstheme="majorBidi"/>
          <w:sz w:val="24"/>
          <w:szCs w:val="24"/>
        </w:rPr>
        <w:t xml:space="preserve"> on the surface of the pristine and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Cu&amp;Ni </w:t>
      </w:r>
      <w:r w:rsidR="0027019F">
        <w:rPr>
          <w:rFonts w:asciiTheme="majorBidi" w:eastAsia="Times New Roman" w:hAnsiTheme="majorBidi" w:cstheme="majorBidi"/>
          <w:sz w:val="24"/>
          <w:szCs w:val="24"/>
        </w:rPr>
        <w:t xml:space="preserve">functionalized </w:t>
      </w:r>
      <w:r>
        <w:rPr>
          <w:rFonts w:asciiTheme="majorBidi" w:eastAsia="Times New Roman" w:hAnsiTheme="majorBidi" w:cstheme="majorBidi"/>
          <w:sz w:val="24"/>
          <w:szCs w:val="24"/>
        </w:rPr>
        <w:t>B12N12</w:t>
      </w:r>
      <w:r w:rsidRPr="002E7EC0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58AD4F84" w14:textId="77777777" w:rsidR="00215CB4" w:rsidRDefault="00215CB4" w:rsidP="005D19F7">
      <w:pPr>
        <w:spacing w:after="160" w:line="259" w:lineRule="auto"/>
        <w:ind w:hanging="851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14:paraId="0BD0735E" w14:textId="77777777" w:rsidR="00215CB4" w:rsidRDefault="00215CB4" w:rsidP="005D19F7">
      <w:pPr>
        <w:spacing w:after="160" w:line="259" w:lineRule="auto"/>
        <w:ind w:hanging="851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14:paraId="56E68CA7" w14:textId="77777777" w:rsidR="00215CB4" w:rsidRDefault="00215CB4" w:rsidP="005D19F7">
      <w:pPr>
        <w:spacing w:after="160" w:line="259" w:lineRule="auto"/>
        <w:ind w:hanging="851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14:paraId="65AEC2A6" w14:textId="77777777" w:rsidR="00215CB4" w:rsidRDefault="00215CB4" w:rsidP="005D19F7">
      <w:pPr>
        <w:spacing w:after="160" w:line="259" w:lineRule="auto"/>
        <w:ind w:hanging="851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14:paraId="7C6E4E4A" w14:textId="77777777" w:rsidR="00215CB4" w:rsidRDefault="00215CB4" w:rsidP="005D19F7">
      <w:pPr>
        <w:spacing w:after="160" w:line="259" w:lineRule="auto"/>
        <w:ind w:hanging="851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14:paraId="2EBE73FB" w14:textId="77777777" w:rsidR="00215CB4" w:rsidRDefault="00215CB4" w:rsidP="00215CB4">
      <w:pPr>
        <w:bidi/>
        <w:rPr>
          <w:rtl/>
          <w:lang w:bidi="fa-IR"/>
        </w:rPr>
      </w:pPr>
    </w:p>
    <w:tbl>
      <w:tblPr>
        <w:tblpPr w:leftFromText="180" w:rightFromText="180" w:vertAnchor="page" w:horzAnchor="margin" w:tblpXSpec="center" w:tblpY="2707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0"/>
      </w:tblGrid>
      <w:tr w:rsidR="00215CB4" w14:paraId="129C5EF6" w14:textId="77777777" w:rsidTr="00640DF8">
        <w:trPr>
          <w:trHeight w:val="1974"/>
        </w:trPr>
        <w:tc>
          <w:tcPr>
            <w:tcW w:w="3780" w:type="dxa"/>
          </w:tcPr>
          <w:p w14:paraId="5B742AD7" w14:textId="77777777" w:rsidR="00215CB4" w:rsidRDefault="00215CB4" w:rsidP="00640DF8">
            <w:pPr>
              <w:bidi/>
              <w:jc w:val="center"/>
              <w:rPr>
                <w:rFonts w:asciiTheme="minorBidi" w:hAnsiTheme="minorBidi"/>
                <w:rtl/>
              </w:rPr>
            </w:pPr>
            <w:r w:rsidRPr="00423736">
              <w:rPr>
                <w:rFonts w:asciiTheme="minorBidi" w:hAnsiTheme="minorBidi"/>
                <w:noProof/>
                <w:rtl/>
              </w:rPr>
              <w:drawing>
                <wp:inline distT="0" distB="0" distL="0" distR="0" wp14:anchorId="3AAF352F" wp14:editId="6E981B32">
                  <wp:extent cx="2044876" cy="1579418"/>
                  <wp:effectExtent l="76200" t="76200" r="69850" b="78105"/>
                  <wp:docPr id="354" name="Picture 354" descr="E:\final opted\Model A\A\BOND-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E:\final opted\Model A\A\BOND-J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1192" cy="1592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glow rad="63500">
                              <a:schemeClr val="accent5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5CB4" w14:paraId="0A88EDD0" w14:textId="77777777" w:rsidTr="00640DF8">
        <w:tc>
          <w:tcPr>
            <w:tcW w:w="3780" w:type="dxa"/>
            <w:shd w:val="clear" w:color="auto" w:fill="00B0F0"/>
          </w:tcPr>
          <w:p w14:paraId="13F3C994" w14:textId="77777777" w:rsidR="00215CB4" w:rsidRPr="00B4416F" w:rsidRDefault="00215CB4" w:rsidP="00640DF8">
            <w:pPr>
              <w:bidi/>
              <w:jc w:val="center"/>
              <w:rPr>
                <w:rFonts w:cs="Times New Roman"/>
                <w:rtl/>
              </w:rPr>
            </w:pPr>
            <w:r w:rsidRPr="00B4416F">
              <w:rPr>
                <w:rFonts w:cs="Times New Roman"/>
              </w:rPr>
              <w:t>(A)B</w:t>
            </w:r>
            <w:r w:rsidRPr="00B4416F">
              <w:rPr>
                <w:rFonts w:cs="Times New Roman"/>
                <w:vertAlign w:val="subscript"/>
              </w:rPr>
              <w:t>12</w:t>
            </w:r>
            <w:r w:rsidRPr="00B4416F">
              <w:rPr>
                <w:rFonts w:cs="Times New Roman"/>
              </w:rPr>
              <w:t>N</w:t>
            </w:r>
            <w:r w:rsidRPr="00B4416F">
              <w:rPr>
                <w:rFonts w:cs="Times New Roman"/>
                <w:vertAlign w:val="subscript"/>
              </w:rPr>
              <w:t>12</w:t>
            </w:r>
          </w:p>
        </w:tc>
      </w:tr>
    </w:tbl>
    <w:p w14:paraId="4217FD22" w14:textId="77777777" w:rsidR="00215CB4" w:rsidRPr="000E2C47" w:rsidRDefault="00215CB4" w:rsidP="00215CB4">
      <w:pPr>
        <w:bidi/>
        <w:jc w:val="both"/>
        <w:rPr>
          <w:rFonts w:asciiTheme="minorBidi" w:hAnsiTheme="minorBidi"/>
        </w:rPr>
      </w:pPr>
    </w:p>
    <w:p w14:paraId="2D56E083" w14:textId="77777777" w:rsidR="00215CB4" w:rsidRDefault="00215CB4" w:rsidP="00215CB4">
      <w:pPr>
        <w:bidi/>
        <w:rPr>
          <w:rFonts w:asciiTheme="minorBidi" w:hAnsiTheme="minorBidi"/>
          <w:rtl/>
        </w:rPr>
      </w:pPr>
    </w:p>
    <w:p w14:paraId="78EFCF4A" w14:textId="77777777" w:rsidR="00215CB4" w:rsidRDefault="00215CB4" w:rsidP="00215CB4">
      <w:pPr>
        <w:bidi/>
        <w:rPr>
          <w:rFonts w:asciiTheme="minorBidi" w:hAnsiTheme="minorBidi"/>
        </w:rPr>
      </w:pPr>
    </w:p>
    <w:p w14:paraId="0374EA30" w14:textId="77777777" w:rsidR="002E7D58" w:rsidRDefault="002E7D58" w:rsidP="002E7D58">
      <w:pPr>
        <w:bidi/>
        <w:rPr>
          <w:rFonts w:asciiTheme="minorBidi" w:hAnsiTheme="minorBidi"/>
          <w:rtl/>
          <w:lang w:bidi="fa-IR"/>
        </w:rPr>
      </w:pPr>
    </w:p>
    <w:p w14:paraId="3748E245" w14:textId="77777777" w:rsidR="002E7D58" w:rsidRDefault="002E7D58" w:rsidP="002E7D58">
      <w:pPr>
        <w:bidi/>
        <w:rPr>
          <w:rFonts w:asciiTheme="minorBidi" w:hAnsiTheme="minorBidi"/>
          <w:lang w:bidi="fa-IR"/>
        </w:rPr>
      </w:pPr>
    </w:p>
    <w:tbl>
      <w:tblPr>
        <w:tblpPr w:leftFromText="180" w:rightFromText="180" w:vertAnchor="text" w:horzAnchor="margin" w:tblpXSpec="center" w:tblpY="232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35"/>
        <w:gridCol w:w="4781"/>
      </w:tblGrid>
      <w:tr w:rsidR="00215CB4" w:rsidRPr="000E2C47" w14:paraId="5D63219A" w14:textId="77777777" w:rsidTr="00640DF8">
        <w:trPr>
          <w:trHeight w:val="2240"/>
        </w:trPr>
        <w:tc>
          <w:tcPr>
            <w:tcW w:w="3455" w:type="dxa"/>
          </w:tcPr>
          <w:p w14:paraId="021D38B4" w14:textId="77777777" w:rsidR="00215CB4" w:rsidRPr="000E2C47" w:rsidRDefault="00215CB4" w:rsidP="00640DF8">
            <w:pPr>
              <w:pStyle w:val="ListParagraph"/>
              <w:ind w:left="0"/>
              <w:jc w:val="center"/>
              <w:rPr>
                <w:rFonts w:asciiTheme="minorBidi" w:hAnsiTheme="minorBidi"/>
                <w:rtl/>
              </w:rPr>
            </w:pPr>
            <w:r w:rsidRPr="000E2C47">
              <w:rPr>
                <w:rFonts w:asciiTheme="minorBidi" w:hAnsiTheme="minorBidi"/>
                <w:noProof/>
                <w:rtl/>
                <w:lang w:bidi="ar-SA"/>
              </w:rPr>
              <w:lastRenderedPageBreak/>
              <w:drawing>
                <wp:inline distT="0" distB="0" distL="0" distR="0" wp14:anchorId="5C58462C" wp14:editId="4188ED50">
                  <wp:extent cx="2438400" cy="2059709"/>
                  <wp:effectExtent l="114300" t="114300" r="114300" b="112395"/>
                  <wp:docPr id="1" name="Picture 1" descr="F:\final opted\Model C\C\C-BOND-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F:\final opted\Model C\C\C-BOND-J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7983" cy="2067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glow rad="101600">
                              <a:schemeClr val="accent4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1" w:type="dxa"/>
          </w:tcPr>
          <w:p w14:paraId="3614F761" w14:textId="77777777" w:rsidR="00215CB4" w:rsidRPr="000E2C47" w:rsidRDefault="00215CB4" w:rsidP="00640DF8">
            <w:pPr>
              <w:pStyle w:val="ListParagraph"/>
              <w:ind w:left="0"/>
              <w:jc w:val="center"/>
              <w:rPr>
                <w:rFonts w:asciiTheme="minorBidi" w:hAnsiTheme="minorBidi"/>
                <w:rtl/>
              </w:rPr>
            </w:pPr>
            <w:r w:rsidRPr="000E2C47">
              <w:rPr>
                <w:rFonts w:asciiTheme="minorBidi" w:hAnsiTheme="minorBidi"/>
                <w:noProof/>
                <w:rtl/>
                <w:lang w:bidi="ar-SA"/>
              </w:rPr>
              <w:drawing>
                <wp:anchor distT="0" distB="0" distL="114300" distR="114300" simplePos="0" relativeHeight="251807744" behindDoc="1" locked="0" layoutInCell="1" allowOverlap="1" wp14:anchorId="3D04DC0C" wp14:editId="7E7A84DC">
                  <wp:simplePos x="0" y="0"/>
                  <wp:positionH relativeFrom="column">
                    <wp:posOffset>50800</wp:posOffset>
                  </wp:positionH>
                  <wp:positionV relativeFrom="paragraph">
                    <wp:posOffset>111760</wp:posOffset>
                  </wp:positionV>
                  <wp:extent cx="2792730" cy="1911350"/>
                  <wp:effectExtent l="114300" t="114300" r="121920" b="107950"/>
                  <wp:wrapThrough wrapText="bothSides">
                    <wp:wrapPolygon edited="0">
                      <wp:start x="-589" y="-1292"/>
                      <wp:lineTo x="-884" y="-861"/>
                      <wp:lineTo x="-884" y="19806"/>
                      <wp:lineTo x="-589" y="22605"/>
                      <wp:lineTo x="22101" y="22605"/>
                      <wp:lineTo x="22396" y="19806"/>
                      <wp:lineTo x="22396" y="2583"/>
                      <wp:lineTo x="22101" y="-646"/>
                      <wp:lineTo x="22101" y="-1292"/>
                      <wp:lineTo x="-589" y="-1292"/>
                    </wp:wrapPolygon>
                  </wp:wrapThrough>
                  <wp:docPr id="2" name="Picture 2" descr="F:\final opted\Model B\B\B-BOND-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F:\final opted\Model B\B\B-BOND-J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2730" cy="1911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glow rad="101600">
                              <a:schemeClr val="accent6">
                                <a:satMod val="175000"/>
                                <a:alpha val="40000"/>
                              </a:schemeClr>
                            </a:glo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15CB4" w:rsidRPr="000E2C47" w14:paraId="2C8C27F5" w14:textId="77777777" w:rsidTr="00640DF8">
        <w:trPr>
          <w:trHeight w:val="237"/>
        </w:trPr>
        <w:tc>
          <w:tcPr>
            <w:tcW w:w="3455" w:type="dxa"/>
            <w:shd w:val="clear" w:color="auto" w:fill="00B0F0"/>
          </w:tcPr>
          <w:p w14:paraId="3F0CE7DD" w14:textId="77777777" w:rsidR="00215CB4" w:rsidRPr="00505D73" w:rsidRDefault="00215CB4" w:rsidP="00640DF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Cs w:val="24"/>
                <w:rtl/>
              </w:rPr>
            </w:pPr>
            <w:r w:rsidRPr="00505D73">
              <w:rPr>
                <w:rFonts w:asciiTheme="majorBidi" w:hAnsiTheme="majorBidi" w:cstheme="majorBidi"/>
                <w:szCs w:val="24"/>
              </w:rPr>
              <w:t>(C)B</w:t>
            </w:r>
            <w:r w:rsidRPr="00505D73">
              <w:rPr>
                <w:rFonts w:asciiTheme="majorBidi" w:hAnsiTheme="majorBidi" w:cstheme="majorBidi"/>
                <w:szCs w:val="24"/>
                <w:vertAlign w:val="subscript"/>
              </w:rPr>
              <w:t>12</w:t>
            </w:r>
            <w:r w:rsidRPr="00505D73">
              <w:rPr>
                <w:rFonts w:asciiTheme="majorBidi" w:hAnsiTheme="majorBidi" w:cstheme="majorBidi"/>
                <w:szCs w:val="24"/>
              </w:rPr>
              <w:t>N</w:t>
            </w:r>
            <w:r w:rsidRPr="00505D73">
              <w:rPr>
                <w:rFonts w:asciiTheme="majorBidi" w:hAnsiTheme="majorBidi" w:cstheme="majorBidi"/>
                <w:szCs w:val="24"/>
                <w:vertAlign w:val="subscript"/>
              </w:rPr>
              <w:t>12</w:t>
            </w:r>
            <w:r w:rsidRPr="00505D73">
              <w:rPr>
                <w:rFonts w:asciiTheme="majorBidi" w:hAnsiTheme="majorBidi" w:cstheme="majorBidi"/>
                <w:szCs w:val="24"/>
              </w:rPr>
              <w:t>-Ni</w:t>
            </w:r>
          </w:p>
        </w:tc>
        <w:tc>
          <w:tcPr>
            <w:tcW w:w="3331" w:type="dxa"/>
            <w:shd w:val="clear" w:color="auto" w:fill="00B0F0"/>
          </w:tcPr>
          <w:p w14:paraId="6D27D7BC" w14:textId="77777777" w:rsidR="00215CB4" w:rsidRPr="00505D73" w:rsidRDefault="00215CB4" w:rsidP="00640DF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Cs w:val="24"/>
              </w:rPr>
            </w:pPr>
            <w:r w:rsidRPr="00505D73">
              <w:rPr>
                <w:rFonts w:asciiTheme="majorBidi" w:hAnsiTheme="majorBidi" w:cstheme="majorBidi"/>
                <w:szCs w:val="24"/>
              </w:rPr>
              <w:t>(B)B</w:t>
            </w:r>
            <w:r w:rsidRPr="00505D73">
              <w:rPr>
                <w:rFonts w:asciiTheme="majorBidi" w:hAnsiTheme="majorBidi" w:cstheme="majorBidi"/>
                <w:szCs w:val="24"/>
                <w:vertAlign w:val="subscript"/>
              </w:rPr>
              <w:t>12</w:t>
            </w:r>
            <w:r w:rsidRPr="00505D73">
              <w:rPr>
                <w:rFonts w:asciiTheme="majorBidi" w:hAnsiTheme="majorBidi" w:cstheme="majorBidi"/>
                <w:szCs w:val="24"/>
              </w:rPr>
              <w:t>N</w:t>
            </w:r>
            <w:r w:rsidRPr="00505D73">
              <w:rPr>
                <w:rFonts w:asciiTheme="majorBidi" w:hAnsiTheme="majorBidi" w:cstheme="majorBidi"/>
                <w:szCs w:val="24"/>
                <w:vertAlign w:val="subscript"/>
              </w:rPr>
              <w:t>12</w:t>
            </w:r>
            <w:r w:rsidRPr="00505D73">
              <w:rPr>
                <w:rFonts w:asciiTheme="majorBidi" w:hAnsiTheme="majorBidi" w:cstheme="majorBidi"/>
                <w:szCs w:val="24"/>
              </w:rPr>
              <w:t>-Cu</w:t>
            </w:r>
          </w:p>
        </w:tc>
      </w:tr>
    </w:tbl>
    <w:p w14:paraId="17E5A1C5" w14:textId="77777777" w:rsidR="00215CB4" w:rsidRDefault="00215CB4" w:rsidP="005D19F7">
      <w:pPr>
        <w:spacing w:after="160" w:line="259" w:lineRule="auto"/>
        <w:ind w:hanging="851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14:paraId="5F7BCC25" w14:textId="77777777" w:rsidR="004B5AE5" w:rsidRPr="000E2C47" w:rsidRDefault="004B5AE5" w:rsidP="004B5AE5">
      <w:pPr>
        <w:autoSpaceDE w:val="0"/>
        <w:autoSpaceDN w:val="0"/>
        <w:bidi/>
        <w:adjustRightInd w:val="0"/>
        <w:spacing w:after="0" w:line="240" w:lineRule="auto"/>
        <w:jc w:val="both"/>
        <w:rPr>
          <w:b/>
          <w:bCs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6"/>
      </w:tblGrid>
      <w:tr w:rsidR="004B5AE5" w:rsidRPr="000E2C47" w14:paraId="3FB5A042" w14:textId="77777777" w:rsidTr="004B5AE5">
        <w:trPr>
          <w:trHeight w:val="2442"/>
          <w:jc w:val="center"/>
        </w:trPr>
        <w:tc>
          <w:tcPr>
            <w:tcW w:w="3396" w:type="dxa"/>
          </w:tcPr>
          <w:p w14:paraId="2B538F85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3D47D738" wp14:editId="08185D62">
                  <wp:extent cx="1754909" cy="1546852"/>
                  <wp:effectExtent l="0" t="0" r="0" b="0"/>
                  <wp:docPr id="138" name="Picture 138" descr="F:\final opted\AD\AD-a\AD-a\AD-BOND-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F:\final opted\AD\AD-a\AD-a\AD-BOND-j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3925" cy="15547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0E2C47" w14:paraId="4CCA8888" w14:textId="77777777" w:rsidTr="004B5AE5">
        <w:trPr>
          <w:trHeight w:val="358"/>
          <w:jc w:val="center"/>
        </w:trPr>
        <w:tc>
          <w:tcPr>
            <w:tcW w:w="3396" w:type="dxa"/>
            <w:shd w:val="clear" w:color="auto" w:fill="00B0F0"/>
          </w:tcPr>
          <w:p w14:paraId="35D1CDA2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  <w:lang w:bidi="fa-IR"/>
              </w:rPr>
            </w:pPr>
            <w:r w:rsidRPr="000E2C47">
              <w:rPr>
                <w:b/>
                <w:bCs/>
              </w:rPr>
              <w:t>A-a</w:t>
            </w:r>
          </w:p>
        </w:tc>
      </w:tr>
    </w:tbl>
    <w:tbl>
      <w:tblPr>
        <w:tblpPr w:leftFromText="180" w:rightFromText="180" w:vertAnchor="text" w:horzAnchor="margin" w:tblpY="23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1"/>
        <w:gridCol w:w="3084"/>
        <w:gridCol w:w="2931"/>
      </w:tblGrid>
      <w:tr w:rsidR="004B5AE5" w:rsidRPr="000E2C47" w14:paraId="0E5157B4" w14:textId="77777777" w:rsidTr="004B5AE5">
        <w:tc>
          <w:tcPr>
            <w:tcW w:w="3369" w:type="dxa"/>
          </w:tcPr>
          <w:p w14:paraId="10E4AA97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  <w:lang w:bidi="fa-IR"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29C32A81" wp14:editId="3F426FA7">
                  <wp:extent cx="1631739" cy="1290917"/>
                  <wp:effectExtent l="0" t="0" r="6985" b="5080"/>
                  <wp:docPr id="160" name="Picture 160" descr="F:\final opted\AD\AD-C\AD-C\AD-d-bond-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F:\final opted\AD\AD-C\AD-C\AD-d-bond-j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6731" cy="13027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3" w:type="dxa"/>
          </w:tcPr>
          <w:p w14:paraId="2F712CE3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  <w:lang w:bidi="fa-IR"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72C23CDF" wp14:editId="20A623BC">
                  <wp:extent cx="1731524" cy="1403791"/>
                  <wp:effectExtent l="0" t="0" r="2540" b="6350"/>
                  <wp:docPr id="157" name="Picture 157" descr="F:\final opted\AD\AD-C\AD-C\AD-c-BOND-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F:\final opted\AD\AD-C\AD-C\AD-c-BOND-j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8223" cy="1409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8" w:type="dxa"/>
          </w:tcPr>
          <w:p w14:paraId="23D3C5A0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  <w:lang w:bidi="fa-IR"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20B5AC5B" wp14:editId="74A1D65A">
                  <wp:extent cx="1625600" cy="1311660"/>
                  <wp:effectExtent l="0" t="0" r="0" b="3175"/>
                  <wp:docPr id="156" name="Picture 156" descr="F:\final opted\AD\AD-a\AD-a\AD-B-bond-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F:\final opted\AD\AD-a\AD-a\AD-B-bond-j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0906" cy="1315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0E2C47" w14:paraId="3D92350A" w14:textId="77777777" w:rsidTr="004B5AE5">
        <w:trPr>
          <w:trHeight w:val="489"/>
        </w:trPr>
        <w:tc>
          <w:tcPr>
            <w:tcW w:w="3369" w:type="dxa"/>
            <w:shd w:val="clear" w:color="auto" w:fill="00B0F0"/>
          </w:tcPr>
          <w:p w14:paraId="619E604B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lang w:val="en-CA" w:bidi="fa-IR"/>
              </w:rPr>
            </w:pPr>
            <w:r w:rsidRPr="000E2C47">
              <w:rPr>
                <w:b/>
                <w:bCs/>
                <w:lang w:val="en-CA" w:bidi="fa-IR"/>
              </w:rPr>
              <w:t>A-d</w:t>
            </w:r>
          </w:p>
        </w:tc>
        <w:tc>
          <w:tcPr>
            <w:tcW w:w="3333" w:type="dxa"/>
            <w:shd w:val="clear" w:color="auto" w:fill="00B0F0"/>
          </w:tcPr>
          <w:p w14:paraId="13E0F72A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lang w:val="en-CA" w:bidi="fa-IR"/>
              </w:rPr>
            </w:pPr>
            <w:r w:rsidRPr="000E2C47">
              <w:rPr>
                <w:b/>
                <w:bCs/>
                <w:lang w:val="en-CA" w:bidi="fa-IR"/>
              </w:rPr>
              <w:t>A-</w:t>
            </w:r>
            <w:r>
              <w:rPr>
                <w:b/>
                <w:bCs/>
                <w:lang w:val="en-CA" w:bidi="fa-IR"/>
              </w:rPr>
              <w:t>c</w:t>
            </w:r>
          </w:p>
        </w:tc>
        <w:tc>
          <w:tcPr>
            <w:tcW w:w="3208" w:type="dxa"/>
            <w:shd w:val="clear" w:color="auto" w:fill="00B0F0"/>
          </w:tcPr>
          <w:p w14:paraId="3876B889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lang w:val="en-CA" w:bidi="fa-IR"/>
              </w:rPr>
            </w:pPr>
            <w:r w:rsidRPr="000E2C47">
              <w:rPr>
                <w:b/>
                <w:bCs/>
                <w:lang w:val="en-CA" w:bidi="fa-IR"/>
              </w:rPr>
              <w:t>A-b</w:t>
            </w:r>
          </w:p>
        </w:tc>
      </w:tr>
    </w:tbl>
    <w:p w14:paraId="2D098F3C" w14:textId="77777777" w:rsidR="001435D2" w:rsidRDefault="001435D2" w:rsidP="008645CF">
      <w:pPr>
        <w:spacing w:after="160" w:line="259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tbl>
      <w:tblPr>
        <w:bidiVisual/>
        <w:tblW w:w="0" w:type="auto"/>
        <w:tblInd w:w="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2"/>
        <w:gridCol w:w="3318"/>
        <w:gridCol w:w="260"/>
        <w:gridCol w:w="3411"/>
        <w:gridCol w:w="298"/>
      </w:tblGrid>
      <w:tr w:rsidR="004B5AE5" w:rsidRPr="000E2C47" w14:paraId="470FC98C" w14:textId="77777777" w:rsidTr="004B5AE5">
        <w:trPr>
          <w:gridBefore w:val="1"/>
          <w:gridAfter w:val="1"/>
          <w:wBefore w:w="782" w:type="dxa"/>
          <w:wAfter w:w="298" w:type="dxa"/>
          <w:trHeight w:val="1463"/>
        </w:trPr>
        <w:tc>
          <w:tcPr>
            <w:tcW w:w="3578" w:type="dxa"/>
            <w:gridSpan w:val="2"/>
          </w:tcPr>
          <w:p w14:paraId="62C8B907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lastRenderedPageBreak/>
              <w:drawing>
                <wp:inline distT="0" distB="0" distL="0" distR="0" wp14:anchorId="7FA93CD8" wp14:editId="1A9017F1">
                  <wp:extent cx="2135397" cy="1527806"/>
                  <wp:effectExtent l="0" t="0" r="0" b="0"/>
                  <wp:docPr id="170" name="Picture 170" descr="F:\final opted\BD\BD-b\BD-b\BD-b-bond-j-jp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F:\final opted\BD\BD-b\BD-b\BD-b-bond-j-jp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0789" cy="1538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1" w:type="dxa"/>
          </w:tcPr>
          <w:p w14:paraId="496F1F47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24F33A91" wp14:editId="221A8121">
                  <wp:extent cx="1893454" cy="1353029"/>
                  <wp:effectExtent l="0" t="0" r="0" b="0"/>
                  <wp:docPr id="161" name="Picture 161" descr="F:\final opted\BD\BD-a\BD-a\BD-A-bond-2-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F:\final opted\BD\BD-a\BD-a\BD-A-bond-2-j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511" cy="1360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0E2C47" w14:paraId="6DF9D6E4" w14:textId="77777777" w:rsidTr="004B5AE5">
        <w:trPr>
          <w:gridBefore w:val="1"/>
          <w:gridAfter w:val="1"/>
          <w:wBefore w:w="782" w:type="dxa"/>
          <w:wAfter w:w="298" w:type="dxa"/>
        </w:trPr>
        <w:tc>
          <w:tcPr>
            <w:tcW w:w="3578" w:type="dxa"/>
            <w:gridSpan w:val="2"/>
            <w:shd w:val="clear" w:color="auto" w:fill="00B0F0"/>
          </w:tcPr>
          <w:p w14:paraId="43B3E922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lang w:val="en-CA" w:bidi="fa-IR"/>
              </w:rPr>
            </w:pPr>
            <w:r w:rsidRPr="000E2C47">
              <w:rPr>
                <w:b/>
                <w:bCs/>
                <w:lang w:val="en-CA" w:bidi="fa-IR"/>
              </w:rPr>
              <w:t>B-b</w:t>
            </w:r>
          </w:p>
        </w:tc>
        <w:tc>
          <w:tcPr>
            <w:tcW w:w="3411" w:type="dxa"/>
            <w:shd w:val="clear" w:color="auto" w:fill="00B0F0"/>
          </w:tcPr>
          <w:p w14:paraId="68039F0E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lang w:val="en-CA"/>
              </w:rPr>
            </w:pPr>
            <w:r w:rsidRPr="000E2C47">
              <w:rPr>
                <w:b/>
                <w:bCs/>
                <w:lang w:val="en-CA"/>
              </w:rPr>
              <w:t>B-a</w:t>
            </w:r>
          </w:p>
        </w:tc>
      </w:tr>
      <w:tr w:rsidR="004B5AE5" w:rsidRPr="000E2C47" w14:paraId="4BB58A30" w14:textId="77777777" w:rsidTr="004B5AE5">
        <w:trPr>
          <w:gridBefore w:val="1"/>
          <w:gridAfter w:val="1"/>
          <w:wBefore w:w="782" w:type="dxa"/>
          <w:wAfter w:w="298" w:type="dxa"/>
          <w:trHeight w:val="1658"/>
        </w:trPr>
        <w:tc>
          <w:tcPr>
            <w:tcW w:w="3578" w:type="dxa"/>
            <w:gridSpan w:val="2"/>
          </w:tcPr>
          <w:p w14:paraId="24B5DDDE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6DD88828" wp14:editId="26EC5713">
                  <wp:extent cx="1975883" cy="1517559"/>
                  <wp:effectExtent l="0" t="0" r="5715" b="6985"/>
                  <wp:docPr id="174" name="Picture 174" descr="F:\final opted\BD\BD-d\BD-d\BD-D-BOND -J-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F:\final opted\BD\BD-d\BD-d\BD-D-BOND -J-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3191" cy="15231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1" w:type="dxa"/>
          </w:tcPr>
          <w:p w14:paraId="700D5CFF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53D54726" wp14:editId="38174F14">
                  <wp:extent cx="1936825" cy="1515365"/>
                  <wp:effectExtent l="0" t="0" r="6350" b="8890"/>
                  <wp:docPr id="171" name="Picture 171" descr="F:\final opted\BD\BD-c\BD-c\BD-C-bond-j-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F:\final opted\BD\BD-c\BD-c\BD-C-bond-j-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5554" cy="1530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0E2C47" w14:paraId="22A022DF" w14:textId="77777777" w:rsidTr="004B5AE5">
        <w:trPr>
          <w:gridBefore w:val="1"/>
          <w:gridAfter w:val="1"/>
          <w:wBefore w:w="782" w:type="dxa"/>
          <w:wAfter w:w="298" w:type="dxa"/>
        </w:trPr>
        <w:tc>
          <w:tcPr>
            <w:tcW w:w="3578" w:type="dxa"/>
            <w:gridSpan w:val="2"/>
            <w:shd w:val="clear" w:color="auto" w:fill="00B0F0"/>
          </w:tcPr>
          <w:p w14:paraId="0E832E7B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lang w:val="en-CA" w:bidi="fa-IR"/>
              </w:rPr>
            </w:pPr>
            <w:r w:rsidRPr="000E2C47">
              <w:rPr>
                <w:b/>
                <w:bCs/>
                <w:lang w:val="en-CA" w:bidi="fa-IR"/>
              </w:rPr>
              <w:t>B-d</w:t>
            </w:r>
          </w:p>
        </w:tc>
        <w:tc>
          <w:tcPr>
            <w:tcW w:w="3411" w:type="dxa"/>
            <w:shd w:val="clear" w:color="auto" w:fill="00B0F0"/>
          </w:tcPr>
          <w:p w14:paraId="599ACC65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  <w:lang w:val="en-CA" w:bidi="fa-IR"/>
              </w:rPr>
            </w:pPr>
            <w:r w:rsidRPr="000E2C47">
              <w:rPr>
                <w:b/>
                <w:bCs/>
                <w:lang w:val="en-CA" w:bidi="fa-IR"/>
              </w:rPr>
              <w:t>B-</w:t>
            </w:r>
            <w:r>
              <w:rPr>
                <w:b/>
                <w:bCs/>
                <w:lang w:val="en-CA" w:bidi="fa-IR"/>
              </w:rPr>
              <w:t>c</w:t>
            </w:r>
          </w:p>
        </w:tc>
      </w:tr>
      <w:tr w:rsidR="004B5AE5" w:rsidRPr="000E2C47" w14:paraId="75B3324F" w14:textId="77777777" w:rsidTr="004B5AE5">
        <w:trPr>
          <w:trHeight w:val="2685"/>
        </w:trPr>
        <w:tc>
          <w:tcPr>
            <w:tcW w:w="4100" w:type="dxa"/>
            <w:gridSpan w:val="2"/>
          </w:tcPr>
          <w:p w14:paraId="7466993A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i/>
                <w:iCs/>
                <w:rtl/>
              </w:rPr>
            </w:pPr>
            <w:r w:rsidRPr="000E2C47">
              <w:rPr>
                <w:b/>
                <w:bCs/>
                <w:i/>
                <w:iCs/>
                <w:noProof/>
                <w:rtl/>
              </w:rPr>
              <w:drawing>
                <wp:inline distT="0" distB="0" distL="0" distR="0" wp14:anchorId="714176AC" wp14:editId="77729E77">
                  <wp:extent cx="2023353" cy="1516423"/>
                  <wp:effectExtent l="0" t="0" r="0" b="7620"/>
                  <wp:docPr id="184" name="Picture 184" descr="F:\final opted\CD\CD-b\CD-b\CD-B-bond-j-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F:\final opted\CD\CD-b\CD-b\CD-B-bond-j-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398" cy="1520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gridSpan w:val="3"/>
          </w:tcPr>
          <w:p w14:paraId="1F114C92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i/>
                <w:iCs/>
                <w:rtl/>
              </w:rPr>
            </w:pPr>
            <w:r w:rsidRPr="000E2C47">
              <w:rPr>
                <w:b/>
                <w:bCs/>
                <w:i/>
                <w:iCs/>
                <w:noProof/>
                <w:rtl/>
              </w:rPr>
              <w:drawing>
                <wp:inline distT="0" distB="0" distL="0" distR="0" wp14:anchorId="03363059" wp14:editId="50E97636">
                  <wp:extent cx="1955260" cy="1467763"/>
                  <wp:effectExtent l="0" t="0" r="6985" b="0"/>
                  <wp:docPr id="177" name="Picture 177" descr="F:\final opted\CD\CD-a\CD-a\CD-A-j-jp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F:\final opted\CD\CD-a\CD-a\CD-A-j-jp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0874" cy="1479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0E2C47" w14:paraId="1C8D92DD" w14:textId="77777777" w:rsidTr="004B5AE5">
        <w:tc>
          <w:tcPr>
            <w:tcW w:w="4100" w:type="dxa"/>
            <w:gridSpan w:val="2"/>
            <w:shd w:val="clear" w:color="auto" w:fill="00B0F0"/>
          </w:tcPr>
          <w:p w14:paraId="769E0685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lang w:val="en-CA" w:bidi="fa-IR"/>
              </w:rPr>
            </w:pPr>
            <w:r>
              <w:rPr>
                <w:b/>
                <w:bCs/>
                <w:lang w:val="en-CA"/>
              </w:rPr>
              <w:t>C</w:t>
            </w:r>
            <w:r w:rsidRPr="000E2C47">
              <w:rPr>
                <w:b/>
                <w:bCs/>
                <w:lang w:val="en-CA" w:bidi="fa-IR"/>
              </w:rPr>
              <w:t xml:space="preserve"> -b</w:t>
            </w:r>
          </w:p>
        </w:tc>
        <w:tc>
          <w:tcPr>
            <w:tcW w:w="3969" w:type="dxa"/>
            <w:gridSpan w:val="3"/>
            <w:shd w:val="clear" w:color="auto" w:fill="00B0F0"/>
          </w:tcPr>
          <w:p w14:paraId="276D060B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  <w:lang w:val="en-CA" w:bidi="fa-IR"/>
              </w:rPr>
            </w:pPr>
            <w:r>
              <w:rPr>
                <w:b/>
                <w:bCs/>
                <w:lang w:val="en-CA"/>
              </w:rPr>
              <w:t>C</w:t>
            </w:r>
            <w:r w:rsidRPr="000E2C47">
              <w:rPr>
                <w:b/>
                <w:bCs/>
                <w:lang w:val="en-CA"/>
              </w:rPr>
              <w:t>-a</w:t>
            </w:r>
          </w:p>
        </w:tc>
      </w:tr>
      <w:tr w:rsidR="004B5AE5" w:rsidRPr="000E2C47" w14:paraId="40D207DC" w14:textId="77777777" w:rsidTr="004B5AE5">
        <w:trPr>
          <w:trHeight w:val="2064"/>
        </w:trPr>
        <w:tc>
          <w:tcPr>
            <w:tcW w:w="4100" w:type="dxa"/>
            <w:gridSpan w:val="2"/>
          </w:tcPr>
          <w:p w14:paraId="7E47EAF8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2768D215" wp14:editId="7B503FA6">
                  <wp:extent cx="1935804" cy="1394829"/>
                  <wp:effectExtent l="0" t="0" r="7620" b="0"/>
                  <wp:docPr id="225" name="Picture 225" descr="F:\final opted\CD\CD-d\CD-d\CD-D-bond-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F:\final opted\CD\CD-d\CD-d\CD-D-bond-j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4901" cy="1401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gridSpan w:val="3"/>
          </w:tcPr>
          <w:p w14:paraId="280E1F43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</w:rPr>
            </w:pPr>
            <w:r w:rsidRPr="000E2C47">
              <w:rPr>
                <w:b/>
                <w:bCs/>
                <w:noProof/>
                <w:rtl/>
              </w:rPr>
              <w:drawing>
                <wp:inline distT="0" distB="0" distL="0" distR="0" wp14:anchorId="50A6C335" wp14:editId="289BA47E">
                  <wp:extent cx="1930400" cy="1430112"/>
                  <wp:effectExtent l="0" t="0" r="0" b="0"/>
                  <wp:docPr id="222" name="Picture 222" descr="F:\final opted\CD\CD-c\CD-c\CD-C-bond-j-jp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F:\final opted\CD\CD-c\CD-c\CD-C-bond-j-jp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5054" cy="1440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5AE5" w:rsidRPr="000E2C47" w14:paraId="5932FABE" w14:textId="77777777" w:rsidTr="004B5AE5">
        <w:trPr>
          <w:trHeight w:val="431"/>
        </w:trPr>
        <w:tc>
          <w:tcPr>
            <w:tcW w:w="4100" w:type="dxa"/>
            <w:gridSpan w:val="2"/>
            <w:shd w:val="clear" w:color="auto" w:fill="00B0F0"/>
          </w:tcPr>
          <w:p w14:paraId="54845771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lang w:val="en-CA" w:bidi="fa-IR"/>
              </w:rPr>
            </w:pPr>
            <w:r>
              <w:rPr>
                <w:b/>
                <w:bCs/>
                <w:lang w:val="en-CA"/>
              </w:rPr>
              <w:t>C</w:t>
            </w:r>
            <w:r w:rsidRPr="000E2C47">
              <w:rPr>
                <w:b/>
                <w:bCs/>
                <w:lang w:val="en-CA" w:bidi="fa-IR"/>
              </w:rPr>
              <w:t xml:space="preserve"> -d</w:t>
            </w:r>
          </w:p>
        </w:tc>
        <w:tc>
          <w:tcPr>
            <w:tcW w:w="3969" w:type="dxa"/>
            <w:gridSpan w:val="3"/>
            <w:shd w:val="clear" w:color="auto" w:fill="00B0F0"/>
          </w:tcPr>
          <w:p w14:paraId="741B5FB1" w14:textId="77777777" w:rsidR="004B5AE5" w:rsidRPr="000E2C47" w:rsidRDefault="004B5AE5" w:rsidP="004B5AE5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  <w:lang w:val="en-CA" w:bidi="fa-IR"/>
              </w:rPr>
            </w:pPr>
            <w:r>
              <w:rPr>
                <w:b/>
                <w:bCs/>
                <w:lang w:val="en-CA"/>
              </w:rPr>
              <w:t>C</w:t>
            </w:r>
            <w:r w:rsidRPr="000E2C47">
              <w:rPr>
                <w:b/>
                <w:bCs/>
                <w:lang w:val="en-CA" w:bidi="fa-IR"/>
              </w:rPr>
              <w:t xml:space="preserve"> -</w:t>
            </w:r>
            <w:r>
              <w:rPr>
                <w:b/>
                <w:bCs/>
                <w:lang w:val="en-CA" w:bidi="fa-IR"/>
              </w:rPr>
              <w:t>c</w:t>
            </w:r>
          </w:p>
        </w:tc>
      </w:tr>
    </w:tbl>
    <w:p w14:paraId="13CA252A" w14:textId="77FA6B11" w:rsidR="005D19F7" w:rsidRDefault="005D19F7" w:rsidP="001B4332">
      <w:pPr>
        <w:spacing w:after="160" w:line="259" w:lineRule="auto"/>
        <w:ind w:right="662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Fig</w:t>
      </w:r>
      <w:r w:rsidR="00B606FA">
        <w:rPr>
          <w:rFonts w:asciiTheme="majorBidi" w:eastAsia="Times New Roman" w:hAnsiTheme="majorBidi" w:cstheme="majorBidi"/>
          <w:b/>
          <w:bCs/>
          <w:sz w:val="24"/>
          <w:szCs w:val="24"/>
        </w:rPr>
        <w:t>ure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66355F">
        <w:rPr>
          <w:rFonts w:asciiTheme="majorBidi" w:eastAsia="Times New Roman" w:hAnsiTheme="majorBidi" w:cstheme="majorBidi"/>
          <w:b/>
          <w:bCs/>
          <w:sz w:val="24"/>
          <w:szCs w:val="24"/>
        </w:rPr>
        <w:t>S2</w:t>
      </w:r>
      <w:r w:rsidR="00B606FA">
        <w:rPr>
          <w:rFonts w:asciiTheme="majorBidi" w:eastAsia="Times New Roman" w:hAnsiTheme="majorBidi" w:cstheme="majorBidi"/>
          <w:b/>
          <w:bCs/>
          <w:sz w:val="24"/>
          <w:szCs w:val="24"/>
        </w:rPr>
        <w:t>.</w:t>
      </w:r>
      <w:r w:rsidR="0066355F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66355F" w:rsidRPr="0066355F">
        <w:rPr>
          <w:rFonts w:asciiTheme="majorBidi" w:eastAsia="Times New Roman" w:hAnsiTheme="majorBidi" w:cstheme="majorBidi"/>
          <w:sz w:val="24"/>
          <w:szCs w:val="24"/>
        </w:rPr>
        <w:t>The</w:t>
      </w:r>
      <w:r w:rsidRPr="005D19F7">
        <w:rPr>
          <w:rFonts w:asciiTheme="majorBidi" w:eastAsia="Times New Roman" w:hAnsiTheme="majorBidi" w:cstheme="majorBidi"/>
          <w:sz w:val="24"/>
          <w:szCs w:val="24"/>
        </w:rPr>
        <w:t xml:space="preserve"> bond length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>of 8-HQ</w:t>
      </w:r>
      <w:r w:rsidRPr="002E7EC0">
        <w:rPr>
          <w:rFonts w:asciiTheme="majorBidi" w:eastAsia="Times New Roman" w:hAnsiTheme="majorBidi" w:cstheme="majorBidi"/>
          <w:sz w:val="24"/>
          <w:szCs w:val="24"/>
        </w:rPr>
        <w:t xml:space="preserve"> on the surface of the pristine and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Cu&amp;Ni </w:t>
      </w:r>
      <w:r w:rsidR="0027019F">
        <w:rPr>
          <w:rFonts w:asciiTheme="majorBidi" w:eastAsia="Times New Roman" w:hAnsiTheme="majorBidi" w:cstheme="majorBidi"/>
          <w:sz w:val="24"/>
          <w:szCs w:val="24"/>
        </w:rPr>
        <w:t xml:space="preserve">functionalized </w:t>
      </w:r>
      <w:r>
        <w:rPr>
          <w:rFonts w:asciiTheme="majorBidi" w:eastAsia="Times New Roman" w:hAnsiTheme="majorBidi" w:cstheme="majorBidi"/>
          <w:sz w:val="24"/>
          <w:szCs w:val="24"/>
        </w:rPr>
        <w:t>B12N12.</w:t>
      </w:r>
      <w:r w:rsidRPr="002E7EC0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4D008370" w14:textId="77777777" w:rsidR="005D19F7" w:rsidRDefault="005D19F7" w:rsidP="005D19F7">
      <w:pPr>
        <w:tabs>
          <w:tab w:val="left" w:pos="1790"/>
        </w:tabs>
      </w:pPr>
    </w:p>
    <w:p w14:paraId="27BF4EF5" w14:textId="77777777" w:rsidR="00103FEE" w:rsidRDefault="001E52E6" w:rsidP="001E52E6">
      <w:pPr>
        <w:tabs>
          <w:tab w:val="left" w:pos="5400"/>
        </w:tabs>
        <w:spacing w:after="160" w:line="259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ab/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85"/>
        <w:gridCol w:w="4631"/>
      </w:tblGrid>
      <w:tr w:rsidR="00344CBA" w:rsidRPr="000E2C47" w14:paraId="56249C91" w14:textId="77777777" w:rsidTr="00B606FA">
        <w:trPr>
          <w:trHeight w:val="1749"/>
          <w:jc w:val="center"/>
        </w:trPr>
        <w:tc>
          <w:tcPr>
            <w:tcW w:w="4385" w:type="dxa"/>
          </w:tcPr>
          <w:p w14:paraId="07AB1265" w14:textId="77777777" w:rsidR="00344CBA" w:rsidRPr="000E2C47" w:rsidRDefault="00344CBA" w:rsidP="005D19F7">
            <w:pPr>
              <w:autoSpaceDE w:val="0"/>
              <w:autoSpaceDN w:val="0"/>
              <w:bidi/>
              <w:adjustRightInd w:val="0"/>
              <w:jc w:val="both"/>
              <w:rPr>
                <w:rtl/>
                <w:lang w:bidi="fa-IR"/>
              </w:rPr>
            </w:pPr>
            <w:r w:rsidRPr="000E2C47">
              <w:rPr>
                <w:noProof/>
                <w:rtl/>
              </w:rPr>
              <w:drawing>
                <wp:inline distT="0" distB="0" distL="0" distR="0" wp14:anchorId="76024040" wp14:editId="4F67C638">
                  <wp:extent cx="2666445" cy="1123950"/>
                  <wp:effectExtent l="0" t="0" r="635" b="0"/>
                  <wp:docPr id="306" name="Picture 306" descr="D:\optimized\final opted\AD\AD-b\AD-B-FREQ\AD-B-FREQ1_i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D:\optimized\final opted\AD\AD-b\AD-B-FREQ\AD-B-FREQ1_i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674" cy="11383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1" w:type="dxa"/>
          </w:tcPr>
          <w:p w14:paraId="48ED6410" w14:textId="77777777" w:rsidR="00344CBA" w:rsidRPr="000E2C47" w:rsidRDefault="00344CBA" w:rsidP="005D19F7">
            <w:pPr>
              <w:autoSpaceDE w:val="0"/>
              <w:autoSpaceDN w:val="0"/>
              <w:bidi/>
              <w:adjustRightInd w:val="0"/>
              <w:jc w:val="both"/>
              <w:rPr>
                <w:rtl/>
                <w:lang w:bidi="fa-IR"/>
              </w:rPr>
            </w:pPr>
            <w:r w:rsidRPr="000E2C47">
              <w:rPr>
                <w:noProof/>
                <w:rtl/>
              </w:rPr>
              <w:drawing>
                <wp:inline distT="0" distB="0" distL="0" distR="0" wp14:anchorId="5B2C2CA2" wp14:editId="48B917F8">
                  <wp:extent cx="2825020" cy="1133475"/>
                  <wp:effectExtent l="0" t="0" r="0" b="0"/>
                  <wp:docPr id="305" name="Picture 305" descr="D:\optimized\final opted\AD\AD-a\AD-a-freq\AD-A-FREQ_i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D:\optimized\final opted\AD\AD-a\AD-a-freq\AD-A-FREQ_i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508" cy="1134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4CBA" w:rsidRPr="000E2C47" w14:paraId="275CDDFE" w14:textId="77777777" w:rsidTr="00B606FA">
        <w:trPr>
          <w:jc w:val="center"/>
        </w:trPr>
        <w:tc>
          <w:tcPr>
            <w:tcW w:w="4385" w:type="dxa"/>
            <w:shd w:val="clear" w:color="auto" w:fill="00B0F0"/>
          </w:tcPr>
          <w:p w14:paraId="55974FF3" w14:textId="77777777" w:rsidR="00344CBA" w:rsidRPr="006E2D22" w:rsidRDefault="00344CBA" w:rsidP="005D19F7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rtl/>
                <w:lang w:bidi="fa-IR"/>
              </w:rPr>
            </w:pPr>
            <w:r w:rsidRPr="006E2D22">
              <w:rPr>
                <w:b/>
                <w:bCs/>
                <w:lang w:bidi="fa-IR"/>
              </w:rPr>
              <w:t>A-b</w:t>
            </w:r>
          </w:p>
        </w:tc>
        <w:tc>
          <w:tcPr>
            <w:tcW w:w="4631" w:type="dxa"/>
            <w:shd w:val="clear" w:color="auto" w:fill="00B0F0"/>
          </w:tcPr>
          <w:p w14:paraId="28E2FEFC" w14:textId="77777777" w:rsidR="00344CBA" w:rsidRPr="006E2D22" w:rsidRDefault="00344CBA" w:rsidP="005D19F7">
            <w:pPr>
              <w:autoSpaceDE w:val="0"/>
              <w:autoSpaceDN w:val="0"/>
              <w:bidi/>
              <w:adjustRightInd w:val="0"/>
              <w:jc w:val="center"/>
              <w:rPr>
                <w:b/>
                <w:bCs/>
                <w:lang w:bidi="fa-IR"/>
              </w:rPr>
            </w:pPr>
            <w:r w:rsidRPr="006E2D22">
              <w:rPr>
                <w:b/>
                <w:bCs/>
                <w:lang w:bidi="fa-IR"/>
              </w:rPr>
              <w:t>A-a</w:t>
            </w:r>
          </w:p>
        </w:tc>
      </w:tr>
    </w:tbl>
    <w:p w14:paraId="30BD27F3" w14:textId="77777777" w:rsidR="00D940F0" w:rsidRDefault="00D940F0" w:rsidP="008645CF">
      <w:pPr>
        <w:spacing w:after="160" w:line="259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77"/>
        <w:gridCol w:w="4439"/>
      </w:tblGrid>
      <w:tr w:rsidR="00344CBA" w:rsidRPr="000E2C47" w14:paraId="2B4A34F5" w14:textId="77777777" w:rsidTr="008A594A">
        <w:trPr>
          <w:jc w:val="center"/>
        </w:trPr>
        <w:tc>
          <w:tcPr>
            <w:tcW w:w="4584" w:type="dxa"/>
          </w:tcPr>
          <w:p w14:paraId="63B2647A" w14:textId="77777777" w:rsidR="00344CBA" w:rsidRPr="000E2C47" w:rsidRDefault="00344CBA" w:rsidP="005D19F7">
            <w:pPr>
              <w:autoSpaceDE w:val="0"/>
              <w:autoSpaceDN w:val="0"/>
              <w:bidi/>
              <w:adjustRightInd w:val="0"/>
              <w:jc w:val="both"/>
              <w:rPr>
                <w:rtl/>
                <w:lang w:bidi="fa-IR"/>
              </w:rPr>
            </w:pPr>
            <w:r w:rsidRPr="000E2C47">
              <w:rPr>
                <w:noProof/>
                <w:rtl/>
              </w:rPr>
              <w:drawing>
                <wp:inline distT="0" distB="0" distL="0" distR="0" wp14:anchorId="7FD96C1E" wp14:editId="5315B1BC">
                  <wp:extent cx="2985974" cy="1198054"/>
                  <wp:effectExtent l="0" t="0" r="5080" b="2540"/>
                  <wp:docPr id="233" name="Picture 233" descr="D:\optimized\final opted\BD\BD-b\BD-b-FREQ\BD-B-FREQ 1_i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D:\optimized\final opted\BD\BD-b\BD-b-FREQ\BD-B-FREQ 1_i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779" cy="1204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2" w:type="dxa"/>
          </w:tcPr>
          <w:p w14:paraId="4DC575EF" w14:textId="77777777" w:rsidR="00344CBA" w:rsidRPr="000E2C47" w:rsidRDefault="00344CBA" w:rsidP="005D19F7">
            <w:pPr>
              <w:autoSpaceDE w:val="0"/>
              <w:autoSpaceDN w:val="0"/>
              <w:bidi/>
              <w:adjustRightInd w:val="0"/>
              <w:jc w:val="both"/>
              <w:rPr>
                <w:rtl/>
                <w:lang w:bidi="fa-IR"/>
              </w:rPr>
            </w:pPr>
            <w:r w:rsidRPr="000E2C47">
              <w:rPr>
                <w:noProof/>
                <w:rtl/>
              </w:rPr>
              <w:drawing>
                <wp:inline distT="0" distB="0" distL="0" distR="0" wp14:anchorId="02505670" wp14:editId="5F10B1B2">
                  <wp:extent cx="2896240" cy="1162050"/>
                  <wp:effectExtent l="0" t="0" r="0" b="0"/>
                  <wp:docPr id="234" name="Picture 234" descr="D:\optimized\final opted\BD\BD-a\BD-a-FREQ\BD-A-FREQ 1_i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D:\optimized\final opted\BD\BD-a\BD-a-FREQ\BD-A-FREQ 1_i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110" cy="1168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4CBA" w:rsidRPr="000E2C47" w14:paraId="2ED1BF11" w14:textId="77777777" w:rsidTr="008A594A">
        <w:trPr>
          <w:jc w:val="center"/>
        </w:trPr>
        <w:tc>
          <w:tcPr>
            <w:tcW w:w="4584" w:type="dxa"/>
            <w:shd w:val="clear" w:color="auto" w:fill="00B0F0"/>
          </w:tcPr>
          <w:p w14:paraId="58DE5A64" w14:textId="77777777" w:rsidR="00344CBA" w:rsidRPr="000E2C47" w:rsidRDefault="00344CBA" w:rsidP="005D19F7">
            <w:pPr>
              <w:autoSpaceDE w:val="0"/>
              <w:autoSpaceDN w:val="0"/>
              <w:bidi/>
              <w:adjustRightInd w:val="0"/>
              <w:jc w:val="center"/>
              <w:rPr>
                <w:rtl/>
                <w:lang w:bidi="fa-IR"/>
              </w:rPr>
            </w:pPr>
            <w:r w:rsidRPr="000E2C47">
              <w:rPr>
                <w:lang w:bidi="fa-IR"/>
              </w:rPr>
              <w:t>B-b</w:t>
            </w:r>
          </w:p>
        </w:tc>
        <w:tc>
          <w:tcPr>
            <w:tcW w:w="4432" w:type="dxa"/>
            <w:shd w:val="clear" w:color="auto" w:fill="00B0F0"/>
          </w:tcPr>
          <w:p w14:paraId="653EA1CA" w14:textId="77777777" w:rsidR="00344CBA" w:rsidRPr="000E2C47" w:rsidRDefault="00344CBA" w:rsidP="005D19F7">
            <w:pPr>
              <w:autoSpaceDE w:val="0"/>
              <w:autoSpaceDN w:val="0"/>
              <w:bidi/>
              <w:adjustRightInd w:val="0"/>
              <w:jc w:val="center"/>
              <w:rPr>
                <w:rtl/>
                <w:lang w:bidi="fa-IR"/>
              </w:rPr>
            </w:pPr>
            <w:r w:rsidRPr="000E2C47">
              <w:rPr>
                <w:lang w:bidi="fa-IR"/>
              </w:rPr>
              <w:t>B-a</w:t>
            </w:r>
          </w:p>
        </w:tc>
      </w:tr>
    </w:tbl>
    <w:p w14:paraId="3F9BAC3E" w14:textId="77777777" w:rsidR="00D940F0" w:rsidRDefault="00D940F0" w:rsidP="008645CF">
      <w:pPr>
        <w:spacing w:after="160" w:line="259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2"/>
        <w:gridCol w:w="4494"/>
      </w:tblGrid>
      <w:tr w:rsidR="00344CBA" w:rsidRPr="000E2C47" w14:paraId="3516FAD1" w14:textId="77777777" w:rsidTr="008A594A">
        <w:trPr>
          <w:jc w:val="center"/>
        </w:trPr>
        <w:tc>
          <w:tcPr>
            <w:tcW w:w="4564" w:type="dxa"/>
          </w:tcPr>
          <w:p w14:paraId="522BA1C9" w14:textId="77777777" w:rsidR="00344CBA" w:rsidRPr="000E2C47" w:rsidRDefault="00344CBA" w:rsidP="005D19F7">
            <w:pPr>
              <w:autoSpaceDE w:val="0"/>
              <w:autoSpaceDN w:val="0"/>
              <w:bidi/>
              <w:adjustRightInd w:val="0"/>
              <w:jc w:val="both"/>
              <w:rPr>
                <w:rtl/>
                <w:lang w:bidi="fa-IR"/>
              </w:rPr>
            </w:pPr>
            <w:r w:rsidRPr="000E2C47">
              <w:rPr>
                <w:noProof/>
                <w:rtl/>
              </w:rPr>
              <w:drawing>
                <wp:inline distT="0" distB="0" distL="0" distR="0" wp14:anchorId="1E7DDD8C" wp14:editId="5DA91335">
                  <wp:extent cx="2869817" cy="1209675"/>
                  <wp:effectExtent l="0" t="0" r="6985" b="0"/>
                  <wp:docPr id="315" name="Picture 315" descr="D:\optimized\final opted\CD\CD-b\CD-b-FREQ\CD-B-FREQ1_i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D:\optimized\final opted\CD\CD-b\CD-b-FREQ\CD-B-FREQ1_i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4006" cy="1219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2" w:type="dxa"/>
          </w:tcPr>
          <w:p w14:paraId="6EEA7EFF" w14:textId="77777777" w:rsidR="00344CBA" w:rsidRPr="000E2C47" w:rsidRDefault="00344CBA" w:rsidP="005D19F7">
            <w:pPr>
              <w:autoSpaceDE w:val="0"/>
              <w:autoSpaceDN w:val="0"/>
              <w:bidi/>
              <w:adjustRightInd w:val="0"/>
              <w:jc w:val="both"/>
              <w:rPr>
                <w:rtl/>
                <w:lang w:bidi="fa-IR"/>
              </w:rPr>
            </w:pPr>
            <w:r w:rsidRPr="000E2C47">
              <w:rPr>
                <w:noProof/>
                <w:rtl/>
              </w:rPr>
              <w:drawing>
                <wp:inline distT="0" distB="0" distL="0" distR="0" wp14:anchorId="3A52BFCE" wp14:editId="13951CBA">
                  <wp:extent cx="2849463" cy="1104900"/>
                  <wp:effectExtent l="0" t="0" r="8255" b="0"/>
                  <wp:docPr id="314" name="Picture 314" descr="D:\optimized\final opted\CD\CD-a\CD-a-FREQ\CD-A-FREQ1_i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D:\optimized\final opted\CD\CD-a\CD-a-FREQ\CD-A-FREQ1_i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6143" cy="1115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4CBA" w:rsidRPr="000E2C47" w14:paraId="7550AE52" w14:textId="77777777" w:rsidTr="008A594A">
        <w:trPr>
          <w:jc w:val="center"/>
        </w:trPr>
        <w:tc>
          <w:tcPr>
            <w:tcW w:w="4564" w:type="dxa"/>
            <w:shd w:val="clear" w:color="auto" w:fill="00B0F0"/>
          </w:tcPr>
          <w:p w14:paraId="4DA0F945" w14:textId="77777777" w:rsidR="00344CBA" w:rsidRPr="000E2C47" w:rsidRDefault="00344CBA" w:rsidP="005D19F7">
            <w:pPr>
              <w:autoSpaceDE w:val="0"/>
              <w:autoSpaceDN w:val="0"/>
              <w:bidi/>
              <w:adjustRightInd w:val="0"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C</w:t>
            </w:r>
            <w:r w:rsidRPr="000E2C47">
              <w:rPr>
                <w:lang w:bidi="fa-IR"/>
              </w:rPr>
              <w:t>-b</w:t>
            </w:r>
          </w:p>
        </w:tc>
        <w:tc>
          <w:tcPr>
            <w:tcW w:w="4452" w:type="dxa"/>
            <w:shd w:val="clear" w:color="auto" w:fill="00B0F0"/>
          </w:tcPr>
          <w:p w14:paraId="3387A1A3" w14:textId="77777777" w:rsidR="00344CBA" w:rsidRPr="000E2C47" w:rsidRDefault="00344CBA" w:rsidP="005D19F7">
            <w:pPr>
              <w:autoSpaceDE w:val="0"/>
              <w:autoSpaceDN w:val="0"/>
              <w:bidi/>
              <w:adjustRightInd w:val="0"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C</w:t>
            </w:r>
            <w:r w:rsidRPr="000E2C47">
              <w:rPr>
                <w:lang w:bidi="fa-IR"/>
              </w:rPr>
              <w:t>-a</w:t>
            </w:r>
          </w:p>
        </w:tc>
      </w:tr>
    </w:tbl>
    <w:p w14:paraId="333C8443" w14:textId="093C0834" w:rsidR="005D19F7" w:rsidRDefault="005D19F7" w:rsidP="001B4332">
      <w:pPr>
        <w:spacing w:after="160" w:line="259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Fig</w:t>
      </w:r>
      <w:r w:rsidR="00B606FA">
        <w:rPr>
          <w:rFonts w:asciiTheme="majorBidi" w:eastAsia="Times New Roman" w:hAnsiTheme="majorBidi" w:cstheme="majorBidi"/>
          <w:b/>
          <w:bCs/>
          <w:sz w:val="24"/>
          <w:szCs w:val="24"/>
        </w:rPr>
        <w:t>ure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S</w:t>
      </w:r>
      <w:r w:rsidR="001E52E6">
        <w:rPr>
          <w:rFonts w:asciiTheme="majorBidi" w:eastAsia="Times New Roman" w:hAnsiTheme="majorBidi" w:cstheme="majorBidi"/>
          <w:b/>
          <w:bCs/>
          <w:sz w:val="24"/>
          <w:szCs w:val="24"/>
        </w:rPr>
        <w:t>3</w:t>
      </w:r>
      <w:r w:rsidR="00B606FA">
        <w:rPr>
          <w:rFonts w:asciiTheme="majorBidi" w:eastAsia="Times New Roman" w:hAnsiTheme="majorBidi" w:cstheme="majorBidi"/>
          <w:b/>
          <w:bCs/>
          <w:sz w:val="24"/>
          <w:szCs w:val="24"/>
        </w:rPr>
        <w:t>.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e IR plots </w:t>
      </w:r>
      <w:r w:rsidRPr="002E7EC0">
        <w:rPr>
          <w:rFonts w:asciiTheme="majorBidi" w:eastAsia="Times New Roman" w:hAnsiTheme="majorBidi" w:cstheme="majorBidi"/>
          <w:sz w:val="24"/>
          <w:szCs w:val="24"/>
        </w:rPr>
        <w:t xml:space="preserve">of </w:t>
      </w:r>
      <w:r>
        <w:rPr>
          <w:rFonts w:asciiTheme="majorBidi" w:eastAsia="Times New Roman" w:hAnsiTheme="majorBidi" w:cstheme="majorBidi"/>
          <w:sz w:val="24"/>
          <w:szCs w:val="24"/>
        </w:rPr>
        <w:t>8-HQ</w:t>
      </w:r>
      <w:r w:rsidRPr="002E7EC0">
        <w:rPr>
          <w:rFonts w:asciiTheme="majorBidi" w:eastAsia="Times New Roman" w:hAnsiTheme="majorBidi" w:cstheme="majorBidi"/>
          <w:sz w:val="24"/>
          <w:szCs w:val="24"/>
        </w:rPr>
        <w:t xml:space="preserve"> on the surface of the pristine and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Cu&amp;Ni </w:t>
      </w:r>
      <w:r w:rsidR="0027019F">
        <w:rPr>
          <w:rFonts w:asciiTheme="majorBidi" w:eastAsia="Times New Roman" w:hAnsiTheme="majorBidi" w:cstheme="majorBidi"/>
          <w:sz w:val="24"/>
          <w:szCs w:val="24"/>
        </w:rPr>
        <w:t xml:space="preserve">functionalized </w:t>
      </w:r>
      <w:r>
        <w:rPr>
          <w:rFonts w:asciiTheme="majorBidi" w:eastAsia="Times New Roman" w:hAnsiTheme="majorBidi" w:cstheme="majorBidi"/>
          <w:sz w:val="24"/>
          <w:szCs w:val="24"/>
        </w:rPr>
        <w:t>B12N12</w:t>
      </w:r>
      <w:r w:rsidRPr="002E7EC0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sectPr w:rsidR="005D19F7" w:rsidSect="009F3050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30637" w14:textId="77777777" w:rsidR="00150393" w:rsidRDefault="00150393" w:rsidP="008645CF">
      <w:pPr>
        <w:spacing w:after="0" w:line="240" w:lineRule="auto"/>
      </w:pPr>
      <w:r>
        <w:separator/>
      </w:r>
    </w:p>
  </w:endnote>
  <w:endnote w:type="continuationSeparator" w:id="0">
    <w:p w14:paraId="3FC5A9B4" w14:textId="77777777" w:rsidR="00150393" w:rsidRDefault="00150393" w:rsidP="00864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vMYR4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1585D" w14:textId="77777777" w:rsidR="00150393" w:rsidRDefault="00150393" w:rsidP="008645CF">
      <w:pPr>
        <w:spacing w:after="0" w:line="240" w:lineRule="auto"/>
      </w:pPr>
      <w:r>
        <w:separator/>
      </w:r>
    </w:p>
  </w:footnote>
  <w:footnote w:type="continuationSeparator" w:id="0">
    <w:p w14:paraId="2137A899" w14:textId="77777777" w:rsidR="00150393" w:rsidRDefault="00150393" w:rsidP="008645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8461C4"/>
    <w:multiLevelType w:val="hybridMultilevel"/>
    <w:tmpl w:val="F6BE5A78"/>
    <w:lvl w:ilvl="0" w:tplc="1152E33C">
      <w:numFmt w:val="bullet"/>
      <w:lvlText w:val="﷐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DI0NDAxMzYzsLBQ0lEKTi0uzszPAykwNK4FALIRxvwtAAAA"/>
  </w:docVars>
  <w:rsids>
    <w:rsidRoot w:val="00DC400D"/>
    <w:rsid w:val="0003205A"/>
    <w:rsid w:val="00045A4E"/>
    <w:rsid w:val="00052530"/>
    <w:rsid w:val="00062E45"/>
    <w:rsid w:val="000676F2"/>
    <w:rsid w:val="00093008"/>
    <w:rsid w:val="000943F2"/>
    <w:rsid w:val="000B288A"/>
    <w:rsid w:val="000C02D6"/>
    <w:rsid w:val="000D5C4D"/>
    <w:rsid w:val="000D69C8"/>
    <w:rsid w:val="00103FEE"/>
    <w:rsid w:val="00106150"/>
    <w:rsid w:val="001101FF"/>
    <w:rsid w:val="00122A2F"/>
    <w:rsid w:val="001271F0"/>
    <w:rsid w:val="001279F0"/>
    <w:rsid w:val="00136ADA"/>
    <w:rsid w:val="001435D2"/>
    <w:rsid w:val="00150393"/>
    <w:rsid w:val="001605ED"/>
    <w:rsid w:val="00176A7F"/>
    <w:rsid w:val="0018634E"/>
    <w:rsid w:val="00190594"/>
    <w:rsid w:val="001B4332"/>
    <w:rsid w:val="001B46AB"/>
    <w:rsid w:val="001B7061"/>
    <w:rsid w:val="001D5F68"/>
    <w:rsid w:val="001E11B9"/>
    <w:rsid w:val="001E52E6"/>
    <w:rsid w:val="00202148"/>
    <w:rsid w:val="002048BC"/>
    <w:rsid w:val="002061EF"/>
    <w:rsid w:val="00215CB4"/>
    <w:rsid w:val="00225F76"/>
    <w:rsid w:val="002330D2"/>
    <w:rsid w:val="00255F41"/>
    <w:rsid w:val="00266C76"/>
    <w:rsid w:val="0027019F"/>
    <w:rsid w:val="00270A08"/>
    <w:rsid w:val="00282ED5"/>
    <w:rsid w:val="002C3D30"/>
    <w:rsid w:val="002E0E5B"/>
    <w:rsid w:val="002E7D58"/>
    <w:rsid w:val="002E7EC0"/>
    <w:rsid w:val="002F3026"/>
    <w:rsid w:val="00301428"/>
    <w:rsid w:val="00303291"/>
    <w:rsid w:val="003304BF"/>
    <w:rsid w:val="00331C2F"/>
    <w:rsid w:val="00344CBA"/>
    <w:rsid w:val="0035590F"/>
    <w:rsid w:val="00376792"/>
    <w:rsid w:val="00385E2E"/>
    <w:rsid w:val="00392983"/>
    <w:rsid w:val="00394B04"/>
    <w:rsid w:val="003A443B"/>
    <w:rsid w:val="003B2325"/>
    <w:rsid w:val="0041014B"/>
    <w:rsid w:val="004169C3"/>
    <w:rsid w:val="00423374"/>
    <w:rsid w:val="00450F51"/>
    <w:rsid w:val="004811F1"/>
    <w:rsid w:val="00486101"/>
    <w:rsid w:val="00497336"/>
    <w:rsid w:val="004B5AE5"/>
    <w:rsid w:val="00505071"/>
    <w:rsid w:val="00506CF4"/>
    <w:rsid w:val="00510871"/>
    <w:rsid w:val="005A046F"/>
    <w:rsid w:val="005B344D"/>
    <w:rsid w:val="005D19F7"/>
    <w:rsid w:val="00643658"/>
    <w:rsid w:val="00645826"/>
    <w:rsid w:val="0066355F"/>
    <w:rsid w:val="0067111A"/>
    <w:rsid w:val="00676DB7"/>
    <w:rsid w:val="00677D68"/>
    <w:rsid w:val="00692038"/>
    <w:rsid w:val="006A00AB"/>
    <w:rsid w:val="006A3323"/>
    <w:rsid w:val="006C4DAD"/>
    <w:rsid w:val="006E25CE"/>
    <w:rsid w:val="006F2303"/>
    <w:rsid w:val="006F6EF0"/>
    <w:rsid w:val="00707D32"/>
    <w:rsid w:val="007131AA"/>
    <w:rsid w:val="007756E5"/>
    <w:rsid w:val="007807EF"/>
    <w:rsid w:val="00780C2F"/>
    <w:rsid w:val="007814B0"/>
    <w:rsid w:val="00784240"/>
    <w:rsid w:val="007A3A12"/>
    <w:rsid w:val="007A4E87"/>
    <w:rsid w:val="007B1E99"/>
    <w:rsid w:val="007B468E"/>
    <w:rsid w:val="007C61E0"/>
    <w:rsid w:val="007D1CC7"/>
    <w:rsid w:val="007F634B"/>
    <w:rsid w:val="008101ED"/>
    <w:rsid w:val="008349CE"/>
    <w:rsid w:val="00861227"/>
    <w:rsid w:val="008645CF"/>
    <w:rsid w:val="00877F98"/>
    <w:rsid w:val="00885D16"/>
    <w:rsid w:val="008901D9"/>
    <w:rsid w:val="008944F3"/>
    <w:rsid w:val="008A18EA"/>
    <w:rsid w:val="008A594A"/>
    <w:rsid w:val="008B5C2E"/>
    <w:rsid w:val="008C10F8"/>
    <w:rsid w:val="008C1E2E"/>
    <w:rsid w:val="008C43F2"/>
    <w:rsid w:val="008D27A1"/>
    <w:rsid w:val="008D31C5"/>
    <w:rsid w:val="008E7F2D"/>
    <w:rsid w:val="008F6A50"/>
    <w:rsid w:val="00932571"/>
    <w:rsid w:val="00953536"/>
    <w:rsid w:val="00963484"/>
    <w:rsid w:val="00963E15"/>
    <w:rsid w:val="009A57C2"/>
    <w:rsid w:val="009A5A82"/>
    <w:rsid w:val="009B3DF9"/>
    <w:rsid w:val="009D0ABE"/>
    <w:rsid w:val="009E64B1"/>
    <w:rsid w:val="009F3050"/>
    <w:rsid w:val="009F3169"/>
    <w:rsid w:val="009F694C"/>
    <w:rsid w:val="009F79B5"/>
    <w:rsid w:val="00A11BE2"/>
    <w:rsid w:val="00A91177"/>
    <w:rsid w:val="00A94B9A"/>
    <w:rsid w:val="00AD31EE"/>
    <w:rsid w:val="00B11F3B"/>
    <w:rsid w:val="00B34597"/>
    <w:rsid w:val="00B43005"/>
    <w:rsid w:val="00B606FA"/>
    <w:rsid w:val="00B87C16"/>
    <w:rsid w:val="00B9165C"/>
    <w:rsid w:val="00BA3EDB"/>
    <w:rsid w:val="00BC3907"/>
    <w:rsid w:val="00BC58DB"/>
    <w:rsid w:val="00C10BCB"/>
    <w:rsid w:val="00C236C6"/>
    <w:rsid w:val="00C343D4"/>
    <w:rsid w:val="00C47B54"/>
    <w:rsid w:val="00C66536"/>
    <w:rsid w:val="00C712B4"/>
    <w:rsid w:val="00C838D7"/>
    <w:rsid w:val="00CA4220"/>
    <w:rsid w:val="00CA4A5F"/>
    <w:rsid w:val="00CA5343"/>
    <w:rsid w:val="00CC2893"/>
    <w:rsid w:val="00CD2756"/>
    <w:rsid w:val="00CE2675"/>
    <w:rsid w:val="00CE735C"/>
    <w:rsid w:val="00D066DA"/>
    <w:rsid w:val="00D232BE"/>
    <w:rsid w:val="00D33D91"/>
    <w:rsid w:val="00D33FC4"/>
    <w:rsid w:val="00D66890"/>
    <w:rsid w:val="00D7480D"/>
    <w:rsid w:val="00D77FB4"/>
    <w:rsid w:val="00D803DF"/>
    <w:rsid w:val="00D940F0"/>
    <w:rsid w:val="00DC400D"/>
    <w:rsid w:val="00DC6F7E"/>
    <w:rsid w:val="00DE552A"/>
    <w:rsid w:val="00DF0158"/>
    <w:rsid w:val="00DF1E92"/>
    <w:rsid w:val="00DF5780"/>
    <w:rsid w:val="00E0167F"/>
    <w:rsid w:val="00E03C6B"/>
    <w:rsid w:val="00E058B5"/>
    <w:rsid w:val="00E06954"/>
    <w:rsid w:val="00E10662"/>
    <w:rsid w:val="00E322CE"/>
    <w:rsid w:val="00E55C7C"/>
    <w:rsid w:val="00E63EDC"/>
    <w:rsid w:val="00F02BF1"/>
    <w:rsid w:val="00F13A74"/>
    <w:rsid w:val="00F13B35"/>
    <w:rsid w:val="00F25D8A"/>
    <w:rsid w:val="00F34330"/>
    <w:rsid w:val="00F47F2C"/>
    <w:rsid w:val="00F54578"/>
    <w:rsid w:val="00F6150B"/>
    <w:rsid w:val="00F71E20"/>
    <w:rsid w:val="00F85F62"/>
    <w:rsid w:val="00FA7AC5"/>
    <w:rsid w:val="00FB0BD8"/>
    <w:rsid w:val="00FB4856"/>
    <w:rsid w:val="00FE4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E1001"/>
  <w15:docId w15:val="{A6065B6D-31E5-4B94-AE02-6DBD17DCC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400D"/>
    <w:pPr>
      <w:spacing w:after="200" w:line="276" w:lineRule="auto"/>
    </w:pPr>
    <w:rPr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A7F"/>
    <w:pPr>
      <w:keepNext/>
      <w:keepLines/>
      <w:bidi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2E4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45CF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645CF"/>
    <w:pPr>
      <w:bidi/>
      <w:spacing w:after="0" w:line="240" w:lineRule="auto"/>
    </w:pPr>
    <w:rPr>
      <w:rFonts w:ascii="Calibri" w:eastAsia="Calibri" w:hAnsi="Calibri" w:cs="Arial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45CF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645C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F69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94C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F69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94C"/>
    <w:rPr>
      <w:lang w:bidi="ar-SA"/>
    </w:rPr>
  </w:style>
  <w:style w:type="table" w:styleId="TableGrid">
    <w:name w:val="Table Grid"/>
    <w:basedOn w:val="TableNormal"/>
    <w:uiPriority w:val="39"/>
    <w:rsid w:val="009F6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943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3304B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8E7F2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236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6C6"/>
    <w:rPr>
      <w:rFonts w:ascii="Tahoma" w:hAnsi="Tahoma" w:cs="Tahoma"/>
      <w:sz w:val="16"/>
      <w:szCs w:val="16"/>
      <w:lang w:bidi="ar-SA"/>
    </w:rPr>
  </w:style>
  <w:style w:type="paragraph" w:styleId="NoSpacing">
    <w:name w:val="No Spacing"/>
    <w:link w:val="NoSpacingChar"/>
    <w:uiPriority w:val="1"/>
    <w:qFormat/>
    <w:rsid w:val="00B9165C"/>
    <w:pPr>
      <w:bidi/>
      <w:spacing w:after="0" w:line="240" w:lineRule="auto"/>
    </w:pPr>
    <w:rPr>
      <w:rFonts w:ascii="Calibri" w:eastAsia="Calibri" w:hAnsi="Calibri" w:cs="Arial"/>
    </w:rPr>
  </w:style>
  <w:style w:type="character" w:customStyle="1" w:styleId="NoSpacingChar">
    <w:name w:val="No Spacing Char"/>
    <w:basedOn w:val="DefaultParagraphFont"/>
    <w:link w:val="NoSpacing"/>
    <w:uiPriority w:val="1"/>
    <w:rsid w:val="00B9165C"/>
    <w:rPr>
      <w:rFonts w:ascii="Calibri" w:eastAsia="Calibri" w:hAnsi="Calibri" w:cs="Arial"/>
    </w:rPr>
  </w:style>
  <w:style w:type="table" w:customStyle="1" w:styleId="GridTable4-Accent56">
    <w:name w:val="Grid Table 4 - Accent 56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7">
    <w:name w:val="Grid Table 4 - Accent 57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8">
    <w:name w:val="Grid Table 4 - Accent 58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9">
    <w:name w:val="Grid Table 4 - Accent 59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13">
    <w:name w:val="Grid Table 4 - Accent 513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14">
    <w:name w:val="Grid Table 4 - Accent 514"/>
    <w:basedOn w:val="TableNormal"/>
    <w:next w:val="GridTable4-Accent51"/>
    <w:uiPriority w:val="49"/>
    <w:rsid w:val="00B9165C"/>
    <w:pPr>
      <w:spacing w:after="0" w:line="240" w:lineRule="auto"/>
    </w:pPr>
    <w:rPr>
      <w:lang w:val="en-CA"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TableGrid2">
    <w:name w:val="Table Grid2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7814B0"/>
    <w:pPr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045A4E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Grid-Accent5">
    <w:name w:val="Light Grid Accent 5"/>
    <w:basedOn w:val="TableNormal"/>
    <w:uiPriority w:val="62"/>
    <w:rsid w:val="00A91177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A91177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List-Accent5">
    <w:name w:val="Light List Accent 5"/>
    <w:basedOn w:val="TableNormal"/>
    <w:uiPriority w:val="61"/>
    <w:rsid w:val="00A91177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MediumGrid1-Accent5">
    <w:name w:val="Medium Grid 1 Accent 5"/>
    <w:basedOn w:val="TableNormal"/>
    <w:uiPriority w:val="67"/>
    <w:rsid w:val="00A91177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List1-Accent5">
    <w:name w:val="Medium List 1 Accent 5"/>
    <w:basedOn w:val="TableNormal"/>
    <w:uiPriority w:val="65"/>
    <w:rsid w:val="00A911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Shading1-Accent1">
    <w:name w:val="Medium Shading 1 Accent 1"/>
    <w:basedOn w:val="TableNormal"/>
    <w:uiPriority w:val="63"/>
    <w:rsid w:val="00423374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5">
    <w:name w:val="Light Shading Accent 5"/>
    <w:basedOn w:val="TableNormal"/>
    <w:uiPriority w:val="60"/>
    <w:rsid w:val="006F6EF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customStyle="1" w:styleId="GridTable5Dark-Accent11">
    <w:name w:val="Grid Table 5 Dark - Accent 11"/>
    <w:basedOn w:val="TableNormal"/>
    <w:uiPriority w:val="50"/>
    <w:rsid w:val="007131AA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7131AA"/>
    <w:pPr>
      <w:spacing w:after="0" w:line="240" w:lineRule="auto"/>
    </w:pPr>
    <w:rPr>
      <w:color w:val="2E74B5" w:themeColor="accent1" w:themeShade="BF"/>
      <w:lang w:bidi="ar-SA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5Dark-Accent12">
    <w:name w:val="Grid Table 5 Dark - Accent 12"/>
    <w:basedOn w:val="TableNormal"/>
    <w:uiPriority w:val="50"/>
    <w:rsid w:val="00093008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176A7F"/>
    <w:pPr>
      <w:bidi/>
      <w:spacing w:after="160" w:line="256" w:lineRule="auto"/>
      <w:ind w:left="720"/>
      <w:contextualSpacing/>
    </w:pPr>
    <w:rPr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176A7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a">
    <w:name w:val="جدول"/>
    <w:basedOn w:val="Normal"/>
    <w:qFormat/>
    <w:rsid w:val="001271F0"/>
    <w:pPr>
      <w:spacing w:after="160" w:line="259" w:lineRule="auto"/>
      <w:jc w:val="center"/>
    </w:pPr>
    <w:rPr>
      <w:rFonts w:ascii="Times New Roman" w:hAnsi="Times New Roman" w:cs="B Nazanin"/>
      <w:bCs/>
      <w:color w:val="000000" w:themeColor="text1"/>
      <w:sz w:val="26"/>
      <w:szCs w:val="26"/>
      <w:lang w:bidi="fa-IR"/>
    </w:rPr>
  </w:style>
  <w:style w:type="paragraph" w:customStyle="1" w:styleId="a0">
    <w:name w:val="شکل"/>
    <w:basedOn w:val="Heading3"/>
    <w:autoRedefine/>
    <w:qFormat/>
    <w:rsid w:val="00062E45"/>
    <w:pPr>
      <w:bidi/>
      <w:spacing w:before="40" w:line="259" w:lineRule="auto"/>
      <w:jc w:val="center"/>
    </w:pPr>
    <w:rPr>
      <w:rFonts w:asciiTheme="majorBidi" w:eastAsia="Times New Roman" w:hAnsiTheme="majorBidi" w:cs="B Nazanin"/>
      <w:noProof/>
      <w:color w:val="000000" w:themeColor="text1"/>
      <w:sz w:val="26"/>
      <w:szCs w:val="26"/>
      <w:lang w:val="en-CA"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2E45"/>
    <w:rPr>
      <w:rFonts w:asciiTheme="majorHAnsi" w:eastAsiaTheme="majorEastAsia" w:hAnsiTheme="majorHAnsi" w:cstheme="majorBidi"/>
      <w:b/>
      <w:bCs/>
      <w:color w:val="5B9BD5" w:themeColor="accent1"/>
      <w:lang w:bidi="ar-SA"/>
    </w:rPr>
  </w:style>
  <w:style w:type="table" w:customStyle="1" w:styleId="GridTable4-Accent510">
    <w:name w:val="Grid Table 4 - Accent 51"/>
    <w:basedOn w:val="TableNormal"/>
    <w:next w:val="GridTable4-Accent51"/>
    <w:uiPriority w:val="49"/>
    <w:rsid w:val="00D940F0"/>
    <w:pPr>
      <w:spacing w:after="0" w:line="240" w:lineRule="auto"/>
    </w:pPr>
    <w:rPr>
      <w:rFonts w:ascii="Times New Roman" w:hAnsi="Times New Roman" w:cs="Times New Roman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2">
    <w:name w:val="Grid Table 4 - Accent 52"/>
    <w:basedOn w:val="TableNormal"/>
    <w:next w:val="GridTable4-Accent51"/>
    <w:uiPriority w:val="49"/>
    <w:rsid w:val="00D940F0"/>
    <w:pPr>
      <w:spacing w:after="0" w:line="240" w:lineRule="auto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3">
    <w:name w:val="Grid Table 4 - Accent 53"/>
    <w:basedOn w:val="TableNormal"/>
    <w:next w:val="GridTable4-Accent51"/>
    <w:uiPriority w:val="49"/>
    <w:rsid w:val="00D940F0"/>
    <w:pPr>
      <w:spacing w:after="0" w:line="240" w:lineRule="auto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3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9.jpeg"/><Relationship Id="rId26" Type="http://schemas.openxmlformats.org/officeDocument/2006/relationships/image" Target="media/image16.jpeg"/><Relationship Id="rId39" Type="http://schemas.openxmlformats.org/officeDocument/2006/relationships/image" Target="media/image29.jpeg"/><Relationship Id="rId21" Type="http://schemas.openxmlformats.org/officeDocument/2006/relationships/image" Target="media/image12.jpeg"/><Relationship Id="rId34" Type="http://schemas.openxmlformats.org/officeDocument/2006/relationships/image" Target="media/image24.jpeg"/><Relationship Id="rId42" Type="http://schemas.openxmlformats.org/officeDocument/2006/relationships/image" Target="media/image32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image" Target="media/image14.jpeg"/><Relationship Id="rId32" Type="http://schemas.openxmlformats.org/officeDocument/2006/relationships/image" Target="media/image22.jpeg"/><Relationship Id="rId37" Type="http://schemas.openxmlformats.org/officeDocument/2006/relationships/image" Target="media/image27.jpeg"/><Relationship Id="rId40" Type="http://schemas.openxmlformats.org/officeDocument/2006/relationships/image" Target="media/image30.jpe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microsoft.com/office/2007/relationships/hdphoto" Target="media/hdphoto1.wdp"/><Relationship Id="rId28" Type="http://schemas.openxmlformats.org/officeDocument/2006/relationships/image" Target="media/image18.jpeg"/><Relationship Id="rId36" Type="http://schemas.openxmlformats.org/officeDocument/2006/relationships/image" Target="media/image26.jpeg"/><Relationship Id="rId10" Type="http://schemas.openxmlformats.org/officeDocument/2006/relationships/image" Target="media/image3.png"/><Relationship Id="rId19" Type="http://schemas.openxmlformats.org/officeDocument/2006/relationships/image" Target="media/image10.jpeg"/><Relationship Id="rId31" Type="http://schemas.openxmlformats.org/officeDocument/2006/relationships/image" Target="media/image21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7.jpe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43" Type="http://schemas.openxmlformats.org/officeDocument/2006/relationships/image" Target="media/image33.jpe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jpeg"/><Relationship Id="rId20" Type="http://schemas.openxmlformats.org/officeDocument/2006/relationships/image" Target="media/image11.jpeg"/><Relationship Id="rId41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7AA200-11D5-47BF-98E2-0CA7F93DA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ikAndishh</cp:lastModifiedBy>
  <cp:revision>2</cp:revision>
  <dcterms:created xsi:type="dcterms:W3CDTF">2022-08-09T08:57:00Z</dcterms:created>
  <dcterms:modified xsi:type="dcterms:W3CDTF">2022-08-09T08:57:00Z</dcterms:modified>
</cp:coreProperties>
</file>